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8FECE" w14:textId="77777777" w:rsidR="00FB1F41" w:rsidRDefault="00FB1F41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2145"/>
      </w:tblGrid>
      <w:tr w:rsidR="00B24563" w14:paraId="38568AC7" w14:textId="77777777" w:rsidTr="00AD7A41">
        <w:tc>
          <w:tcPr>
            <w:tcW w:w="3893" w:type="dxa"/>
            <w:gridSpan w:val="3"/>
          </w:tcPr>
          <w:p w14:paraId="4D140FC2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E042E4A520DE409693E73BED9841E6B9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732" w:type="dxa"/>
                <w:gridSpan w:val="4"/>
              </w:tcPr>
              <w:p w14:paraId="15AD6709" w14:textId="77777777" w:rsidR="00B24563" w:rsidRDefault="00DA54E3" w:rsidP="00B24563">
                <w:pPr>
                  <w:spacing w:line="360" w:lineRule="auto"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0169B7" w14:paraId="6373A592" w14:textId="77777777" w:rsidTr="00AD7A41">
        <w:tc>
          <w:tcPr>
            <w:tcW w:w="3893" w:type="dxa"/>
            <w:gridSpan w:val="3"/>
          </w:tcPr>
          <w:p w14:paraId="523DE608" w14:textId="66A3B7DD" w:rsidR="000169B7" w:rsidRPr="00992AC1" w:rsidRDefault="000169B7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Program or Certificate</w:t>
            </w:r>
          </w:p>
        </w:tc>
        <w:tc>
          <w:tcPr>
            <w:tcW w:w="5732" w:type="dxa"/>
            <w:gridSpan w:val="4"/>
          </w:tcPr>
          <w:p w14:paraId="2BAE9415" w14:textId="31D193B8" w:rsidR="000169B7" w:rsidRPr="00B227AF" w:rsidRDefault="000169B7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List name of the new or existing program or certificate</w:t>
            </w:r>
          </w:p>
        </w:tc>
      </w:tr>
      <w:tr w:rsidR="00B24563" w14:paraId="1211B5B8" w14:textId="77777777" w:rsidTr="00AD7A41">
        <w:tc>
          <w:tcPr>
            <w:tcW w:w="3893" w:type="dxa"/>
            <w:gridSpan w:val="3"/>
          </w:tcPr>
          <w:p w14:paraId="1EAA5AEA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732" w:type="dxa"/>
            <w:gridSpan w:val="4"/>
          </w:tcPr>
          <w:p w14:paraId="086E7F2E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229084BD" w14:textId="77777777" w:rsidTr="00AD7A41">
        <w:tc>
          <w:tcPr>
            <w:tcW w:w="3893" w:type="dxa"/>
            <w:gridSpan w:val="3"/>
          </w:tcPr>
          <w:p w14:paraId="4C751B8D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732" w:type="dxa"/>
            <w:gridSpan w:val="4"/>
          </w:tcPr>
          <w:p w14:paraId="43AEC38B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62B46C45" w14:textId="77777777" w:rsidTr="00AD7A41">
        <w:tc>
          <w:tcPr>
            <w:tcW w:w="9625" w:type="dxa"/>
            <w:gridSpan w:val="7"/>
          </w:tcPr>
          <w:p w14:paraId="1D4106F3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>be submitted for a later date.</w:t>
            </w:r>
          </w:p>
        </w:tc>
      </w:tr>
      <w:tr w:rsidR="00B24563" w14:paraId="3254765F" w14:textId="77777777" w:rsidTr="00AD7A41">
        <w:tc>
          <w:tcPr>
            <w:tcW w:w="3893" w:type="dxa"/>
            <w:gridSpan w:val="3"/>
          </w:tcPr>
          <w:p w14:paraId="3EAA84A8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32" w:type="dxa"/>
                <w:gridSpan w:val="4"/>
              </w:tcPr>
              <w:p w14:paraId="2EB008F5" w14:textId="77777777" w:rsidR="00B24563" w:rsidRDefault="00B227AF" w:rsidP="00B24563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24563" w14:paraId="1D6E0121" w14:textId="77777777" w:rsidTr="00AD7A41">
        <w:tc>
          <w:tcPr>
            <w:tcW w:w="3893" w:type="dxa"/>
            <w:gridSpan w:val="3"/>
          </w:tcPr>
          <w:p w14:paraId="6D4DEC68" w14:textId="77777777"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732" w:type="dxa"/>
            <w:gridSpan w:val="4"/>
          </w:tcPr>
          <w:p w14:paraId="61734013" w14:textId="77777777" w:rsidR="00B24563" w:rsidRDefault="00B227AF" w:rsidP="00D06FF2">
            <w:pPr>
              <w:spacing w:line="360" w:lineRule="auto"/>
            </w:pPr>
            <w:r w:rsidRPr="00B227AF">
              <w:rPr>
                <w:color w:val="FF0000"/>
              </w:rPr>
              <w:t>List course prefix, number, and title</w:t>
            </w:r>
            <w:r w:rsidR="00BF6A71">
              <w:rPr>
                <w:color w:val="FF0000"/>
              </w:rPr>
              <w:t xml:space="preserve"> </w:t>
            </w:r>
          </w:p>
        </w:tc>
      </w:tr>
      <w:tr w:rsidR="00AD7A41" w:rsidRPr="001A5B8A" w14:paraId="54C3DBD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BCD1A7" w14:textId="4BF228D9" w:rsidR="00AD7A41" w:rsidRPr="001A5B8A" w:rsidRDefault="00AD7A41" w:rsidP="004F5592">
            <w:pPr>
              <w:contextualSpacing/>
              <w:rPr>
                <w:sz w:val="24"/>
              </w:rPr>
            </w:pPr>
            <w:bookmarkStart w:id="0" w:name="_Hlk517688186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DD1B2F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AD7A41" w:rsidRPr="001A5B8A" w14:paraId="3AF1177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37268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78D4CD32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6D0E310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1827891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6A3A5DE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2F1F134F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right w:val="single" w:sz="4" w:space="0" w:color="auto"/>
            </w:tcBorders>
          </w:tcPr>
          <w:p w14:paraId="5634997C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04E378BE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E1D2B62" w14:textId="77777777" w:rsidR="00AD7A41" w:rsidRDefault="00AD7A41" w:rsidP="004F5592">
            <w:pPr>
              <w:contextualSpacing/>
            </w:pPr>
          </w:p>
          <w:p w14:paraId="50162691" w14:textId="77777777" w:rsidR="00AD7A41" w:rsidRDefault="00AD7A41" w:rsidP="004F5592">
            <w:pPr>
              <w:contextualSpacing/>
            </w:pPr>
          </w:p>
          <w:p w14:paraId="7CD26BF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F846355" w14:textId="77777777" w:rsidR="00AD7A41" w:rsidRDefault="00AD7A41" w:rsidP="004F5592">
            <w:pPr>
              <w:contextualSpacing/>
            </w:pPr>
          </w:p>
        </w:tc>
      </w:tr>
      <w:tr w:rsidR="00420FBD" w14:paraId="34317308" w14:textId="77777777" w:rsidTr="00275B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77AA519C" w14:textId="77777777" w:rsidR="00420FBD" w:rsidRDefault="00420FBD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5C09D6CA" w14:textId="77777777" w:rsidR="00420FBD" w:rsidRDefault="00420FBD" w:rsidP="004F5592">
            <w:pPr>
              <w:contextualSpacing/>
              <w:rPr>
                <w:i/>
              </w:rPr>
            </w:pPr>
          </w:p>
          <w:p w14:paraId="3F347A99" w14:textId="77777777" w:rsidR="00420FBD" w:rsidRDefault="00420FBD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B501A8B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1733F8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:rsidRPr="001A5B8A" w14:paraId="505ADB62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6816CDC0" w14:textId="77777777" w:rsidR="00AD7A41" w:rsidRDefault="00AD7A41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-19783645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E02267" w14:textId="77777777" w:rsidR="00AD7A41" w:rsidRPr="001A5B8A" w:rsidRDefault="00AD7A41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A94B996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26A0861C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7745B91C" w14:textId="77777777" w:rsidR="00AD7A41" w:rsidRDefault="00AD7A41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11056144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DB5850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1D7D9B2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70C732F7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top w:val="double" w:sz="4" w:space="0" w:color="auto"/>
              <w:right w:val="single" w:sz="4" w:space="0" w:color="auto"/>
            </w:tcBorders>
          </w:tcPr>
          <w:p w14:paraId="24FB1B81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314D517F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89F2F4B" w14:textId="77777777" w:rsidR="00AD7A41" w:rsidRDefault="00AD7A41" w:rsidP="004F5592">
            <w:pPr>
              <w:contextualSpacing/>
            </w:pPr>
          </w:p>
          <w:p w14:paraId="1DE63148" w14:textId="77777777" w:rsidR="00AD7A41" w:rsidRDefault="00AD7A41" w:rsidP="004F5592">
            <w:pPr>
              <w:contextualSpacing/>
            </w:pPr>
          </w:p>
          <w:p w14:paraId="22FD5340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6F8BA6" w14:textId="77777777" w:rsidR="00AD7A41" w:rsidRDefault="00AD7A41" w:rsidP="004F5592">
            <w:pPr>
              <w:contextualSpacing/>
            </w:pPr>
          </w:p>
        </w:tc>
      </w:tr>
      <w:tr w:rsidR="00420FBD" w14:paraId="3A56CCA2" w14:textId="77777777" w:rsidTr="00553C3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A62A63" w14:textId="672862AE" w:rsidR="00420FBD" w:rsidRDefault="00DD1B2F" w:rsidP="004F5592">
            <w:pPr>
              <w:contextualSpacing/>
            </w:pPr>
            <w:r>
              <w:rPr>
                <w:i/>
              </w:rPr>
              <w:t>Provost</w:t>
            </w:r>
            <w:r w:rsidR="00420FBD">
              <w:rPr>
                <w:i/>
              </w:rPr>
              <w:t xml:space="preserve"> </w:t>
            </w:r>
            <w:r w:rsidR="00420FBD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26B5136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0393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14:paraId="11907F3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3F77" w14:textId="77777777" w:rsidR="00AD7A41" w:rsidRPr="004B0FA2" w:rsidRDefault="00AD7A41" w:rsidP="004F5592">
            <w:pPr>
              <w:contextualSpacing/>
              <w:rPr>
                <w:i/>
              </w:rPr>
            </w:pPr>
          </w:p>
        </w:tc>
      </w:tr>
      <w:tr w:rsidR="00AD7A41" w14:paraId="244C4A90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2ECC" w14:textId="44768E72" w:rsidR="00AD7A41" w:rsidRPr="00E0678B" w:rsidRDefault="00AD7A41" w:rsidP="00780C6D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AD7A41" w:rsidRPr="001A5B8A" w14:paraId="6FD91548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1DD532EF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70FAC48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885" w:type="dxa"/>
            <w:gridSpan w:val="5"/>
            <w:tcBorders>
              <w:right w:val="single" w:sz="4" w:space="0" w:color="auto"/>
            </w:tcBorders>
          </w:tcPr>
          <w:p w14:paraId="4F50F523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176EB9E5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61255A0" w14:textId="77777777" w:rsidR="00AD7A41" w:rsidRDefault="00AD7A41" w:rsidP="004F5592">
            <w:pPr>
              <w:contextualSpacing/>
            </w:pPr>
          </w:p>
          <w:p w14:paraId="386BDFAD" w14:textId="77777777" w:rsidR="00AD7A41" w:rsidRDefault="00AD7A41" w:rsidP="004F5592">
            <w:pPr>
              <w:contextualSpacing/>
            </w:pPr>
          </w:p>
          <w:p w14:paraId="1D70AFC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713A35C" w14:textId="77777777" w:rsidR="00AD7A41" w:rsidRDefault="00AD7A41" w:rsidP="004F5592">
            <w:pPr>
              <w:contextualSpacing/>
            </w:pPr>
          </w:p>
        </w:tc>
      </w:tr>
      <w:tr w:rsidR="00420FBD" w14:paraId="273E5174" w14:textId="77777777" w:rsidTr="00D7355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32BB1B7" w14:textId="373ADD7D" w:rsidR="00420FBD" w:rsidRDefault="00420FBD" w:rsidP="004F5592">
            <w:pPr>
              <w:contextualSpacing/>
            </w:pPr>
            <w:r w:rsidRPr="00420FBD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E4D7F5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E1A04FD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1CC78611" w14:textId="77777777" w:rsidR="00AD7A41" w:rsidRDefault="00AD7A41" w:rsidP="00AD7A41">
      <w:pPr>
        <w:rPr>
          <w:b/>
          <w:caps/>
        </w:rPr>
      </w:pPr>
    </w:p>
    <w:p w14:paraId="2A09B920" w14:textId="0081ECD0" w:rsidR="00420FBD" w:rsidRDefault="00420FBD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F8D870E" w14:textId="77777777" w:rsidR="00AD7A41" w:rsidRDefault="00AD7A41" w:rsidP="00AD7A41">
      <w:pPr>
        <w:contextualSpacing/>
        <w:rPr>
          <w:b/>
          <w:sz w:val="24"/>
          <w:u w:val="single"/>
        </w:rPr>
      </w:pPr>
      <w:bookmarkStart w:id="1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1382F53D" w14:textId="44C1F30E" w:rsidR="00AD7A41" w:rsidRPr="00052936" w:rsidRDefault="00AD7A41" w:rsidP="00AD7A41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DD1B2F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AD7A41" w14:paraId="15187FEE" w14:textId="77777777" w:rsidTr="004F5592">
        <w:tc>
          <w:tcPr>
            <w:tcW w:w="4788" w:type="dxa"/>
          </w:tcPr>
          <w:p w14:paraId="2206D94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1092282446"/>
            <w:placeholder>
              <w:docPart w:val="A3164DA5123B40E98187611A2782965E"/>
            </w:placeholder>
            <w:showingPlcHdr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7BCA25C9" w14:textId="77777777" w:rsidR="00AD7A41" w:rsidRDefault="00AD7A41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AD7A41" w14:paraId="0F4D5759" w14:textId="77777777" w:rsidTr="004F5592">
        <w:tc>
          <w:tcPr>
            <w:tcW w:w="9576" w:type="dxa"/>
            <w:gridSpan w:val="2"/>
          </w:tcPr>
          <w:p w14:paraId="67F0788B" w14:textId="77777777" w:rsidR="00AD7A41" w:rsidRDefault="00AD7A41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AD7A41" w14:paraId="57082994" w14:textId="77777777" w:rsidTr="004F5592">
        <w:tc>
          <w:tcPr>
            <w:tcW w:w="9576" w:type="dxa"/>
            <w:gridSpan w:val="2"/>
          </w:tcPr>
          <w:p w14:paraId="251CA58F" w14:textId="77777777" w:rsidR="00AD7A41" w:rsidRPr="00E75169" w:rsidRDefault="00AD7A41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6F2FE94E" w14:textId="77777777" w:rsidR="00AD7A41" w:rsidRDefault="00AD7A41" w:rsidP="00AD7A41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892"/>
        <w:gridCol w:w="1953"/>
      </w:tblGrid>
      <w:tr w:rsidR="00AD7A41" w14:paraId="1EAE8E89" w14:textId="77777777" w:rsidTr="004F5592">
        <w:tc>
          <w:tcPr>
            <w:tcW w:w="9350" w:type="dxa"/>
            <w:gridSpan w:val="3"/>
          </w:tcPr>
          <w:p w14:paraId="1C164DAC" w14:textId="22B479B3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DD1B2F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AD7A41" w14:paraId="4DF6BB53" w14:textId="77777777" w:rsidTr="002213A4">
        <w:tc>
          <w:tcPr>
            <w:tcW w:w="3505" w:type="dxa"/>
          </w:tcPr>
          <w:p w14:paraId="299EE973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3892" w:type="dxa"/>
          </w:tcPr>
          <w:p w14:paraId="506EA5C9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3FDAF50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31D0F6BD" w14:textId="77777777" w:rsidTr="002213A4">
        <w:tc>
          <w:tcPr>
            <w:tcW w:w="3505" w:type="dxa"/>
          </w:tcPr>
          <w:p w14:paraId="0D7D3852" w14:textId="77777777" w:rsidR="00AD7A41" w:rsidRDefault="00AD7A41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3892" w:type="dxa"/>
          </w:tcPr>
          <w:p w14:paraId="17E65B1D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7B421949" w14:textId="77777777" w:rsidR="00AD7A41" w:rsidRDefault="00AD7A41" w:rsidP="004F5592">
            <w:pPr>
              <w:spacing w:line="360" w:lineRule="auto"/>
              <w:contextualSpacing/>
            </w:pPr>
          </w:p>
        </w:tc>
      </w:tr>
      <w:tr w:rsidR="00AD7A41" w14:paraId="268B7837" w14:textId="77777777" w:rsidTr="002213A4">
        <w:tc>
          <w:tcPr>
            <w:tcW w:w="3505" w:type="dxa"/>
          </w:tcPr>
          <w:p w14:paraId="389675D2" w14:textId="1F0DDFFF" w:rsidR="00AD7A41" w:rsidRPr="00992AC1" w:rsidRDefault="00DD1B2F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3892" w:type="dxa"/>
          </w:tcPr>
          <w:p w14:paraId="7F32C5D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9DDA18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4CC1727F" w14:textId="77777777" w:rsidTr="002213A4">
        <w:tc>
          <w:tcPr>
            <w:tcW w:w="3505" w:type="dxa"/>
          </w:tcPr>
          <w:p w14:paraId="4F8F8F3A" w14:textId="77777777" w:rsidR="00AD7A41" w:rsidRDefault="00AD7A41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3892" w:type="dxa"/>
          </w:tcPr>
          <w:p w14:paraId="51767538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487BB451" w14:textId="77777777" w:rsidR="00AD7A41" w:rsidRDefault="00AD7A41" w:rsidP="004F5592">
            <w:pPr>
              <w:spacing w:line="360" w:lineRule="auto"/>
              <w:contextualSpacing/>
            </w:pPr>
          </w:p>
        </w:tc>
      </w:tr>
    </w:tbl>
    <w:p w14:paraId="345261A2" w14:textId="77777777" w:rsidR="00AD7A41" w:rsidRDefault="00AD7A41" w:rsidP="00AD7A41">
      <w:pPr>
        <w:contextualSpacing/>
      </w:pPr>
    </w:p>
    <w:p w14:paraId="5778421E" w14:textId="77777777" w:rsidR="00AD7A41" w:rsidRDefault="00AD7A41" w:rsidP="00AD7A41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320"/>
        <w:gridCol w:w="1975"/>
      </w:tblGrid>
      <w:tr w:rsidR="00AD7A41" w14:paraId="16B56B6A" w14:textId="77777777" w:rsidTr="002213A4">
        <w:trPr>
          <w:cantSplit/>
          <w:tblHeader/>
        </w:trPr>
        <w:tc>
          <w:tcPr>
            <w:tcW w:w="3055" w:type="dxa"/>
          </w:tcPr>
          <w:p w14:paraId="3B8D5091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320" w:type="dxa"/>
          </w:tcPr>
          <w:p w14:paraId="37589215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1975" w:type="dxa"/>
          </w:tcPr>
          <w:p w14:paraId="5BE90D70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AD7A41" w14:paraId="7BC9B323" w14:textId="77777777" w:rsidTr="002213A4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48E6804C" w14:textId="77777777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4DD4C5B1" w14:textId="77777777" w:rsidR="00AD7A41" w:rsidRDefault="00AD7A41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861779100"/>
            <w:placeholder>
              <w:docPart w:val="8FE6AFB804844CB9A3B6F0DA7E72AE7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tcBorders>
                  <w:bottom w:val="single" w:sz="4" w:space="0" w:color="auto"/>
                </w:tcBorders>
              </w:tcPr>
              <w:p w14:paraId="76B0E838" w14:textId="77777777" w:rsidR="00AD7A41" w:rsidRPr="00A73BD8" w:rsidRDefault="00AD7A41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AD7A41" w14:paraId="04C34390" w14:textId="77777777" w:rsidTr="002213A4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3D3B" w14:textId="0ECA2C92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DD1B2F">
              <w:rPr>
                <w:b/>
              </w:rPr>
              <w:t>Provost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A91F" w14:textId="77777777" w:rsidR="00AD7A41" w:rsidRDefault="00AD7A41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-2117271105"/>
            <w:placeholder>
              <w:docPart w:val="0C14568B698A4F3B9B212407337B1C2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D3D5F1" w14:textId="77777777" w:rsidR="00AD7A41" w:rsidRPr="00A73BD8" w:rsidRDefault="00AD7A41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5203A9F4" w14:textId="77777777" w:rsidR="00AD7A41" w:rsidRDefault="00AD7A41" w:rsidP="00AD7A41">
      <w:pPr>
        <w:spacing w:after="0"/>
        <w:contextualSpacing/>
        <w:rPr>
          <w:sz w:val="16"/>
          <w:szCs w:val="16"/>
          <w:highlight w:val="yellow"/>
        </w:rPr>
      </w:pPr>
    </w:p>
    <w:p w14:paraId="719BC9C8" w14:textId="77777777" w:rsidR="00AD7A41" w:rsidRDefault="00AD7A41" w:rsidP="00AD7A41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D7A41" w14:paraId="0835D3E9" w14:textId="77777777" w:rsidTr="004F5592">
        <w:tc>
          <w:tcPr>
            <w:tcW w:w="9576" w:type="dxa"/>
          </w:tcPr>
          <w:p w14:paraId="0098FD30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AD7A41" w14:paraId="2AB01E5B" w14:textId="77777777" w:rsidTr="004F5592">
        <w:tc>
          <w:tcPr>
            <w:tcW w:w="9576" w:type="dxa"/>
          </w:tcPr>
          <w:p w14:paraId="140F5156" w14:textId="77777777" w:rsidR="00AD7A41" w:rsidRPr="00E75169" w:rsidRDefault="00AD7A41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1"/>
    </w:tbl>
    <w:p w14:paraId="41895D8A" w14:textId="77777777" w:rsidR="00AD7A41" w:rsidRDefault="00AD7A41" w:rsidP="00AD7A41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13A4" w14:paraId="13517015" w14:textId="77777777" w:rsidTr="00175745">
        <w:tc>
          <w:tcPr>
            <w:tcW w:w="9350" w:type="dxa"/>
            <w:shd w:val="clear" w:color="auto" w:fill="auto"/>
          </w:tcPr>
          <w:p w14:paraId="28A31460" w14:textId="41D06C96" w:rsidR="002213A4" w:rsidRPr="00EA0E4B" w:rsidRDefault="002213A4" w:rsidP="00AC4122">
            <w:pPr>
              <w:spacing w:line="360" w:lineRule="auto"/>
            </w:pPr>
            <w:r w:rsidRPr="00EA0E4B">
              <w:t>Has the Libraries’ Collection Manager been contacted about the new course and discussed potential impacts to the libraries’ collections?</w:t>
            </w:r>
          </w:p>
        </w:tc>
      </w:tr>
      <w:tr w:rsidR="00175745" w14:paraId="77FE15B2" w14:textId="77777777" w:rsidTr="00175745">
        <w:tc>
          <w:tcPr>
            <w:tcW w:w="9350" w:type="dxa"/>
          </w:tcPr>
          <w:p w14:paraId="38DFAD09" w14:textId="18DB31D8" w:rsidR="00175745" w:rsidRPr="00E75169" w:rsidRDefault="00175745" w:rsidP="00AC4122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Provide information here</w:t>
            </w:r>
          </w:p>
        </w:tc>
      </w:tr>
    </w:tbl>
    <w:p w14:paraId="54B3EAF7" w14:textId="77777777" w:rsidR="00175745" w:rsidRDefault="00175745">
      <w:pPr>
        <w:rPr>
          <w:b/>
          <w:sz w:val="24"/>
          <w:u w:val="single"/>
        </w:rPr>
      </w:pPr>
    </w:p>
    <w:p w14:paraId="4FD32189" w14:textId="77777777" w:rsidR="00175745" w:rsidRDefault="00175745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23EFD510" w14:textId="1549EB43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Section </w:t>
      </w:r>
      <w:r w:rsidR="00AD7A41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>I, New Course Information (must complete all items)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765"/>
        <w:gridCol w:w="4860"/>
      </w:tblGrid>
      <w:tr w:rsidR="00B24563" w14:paraId="60BB1719" w14:textId="77777777" w:rsidTr="00EA0E4B">
        <w:tc>
          <w:tcPr>
            <w:tcW w:w="4765" w:type="dxa"/>
          </w:tcPr>
          <w:p w14:paraId="35103A75" w14:textId="078433D3" w:rsidR="00B24563" w:rsidRPr="00992AC1" w:rsidRDefault="00EA1C9D" w:rsidP="00113A30">
            <w:pPr>
              <w:spacing w:line="276" w:lineRule="auto"/>
              <w:rPr>
                <w:b/>
              </w:rPr>
            </w:pPr>
            <w:r>
              <w:rPr>
                <w:b/>
              </w:rPr>
              <w:t>List course</w:t>
            </w:r>
            <w:r w:rsidR="00B24563" w:rsidRPr="00992AC1">
              <w:rPr>
                <w:b/>
              </w:rPr>
              <w:t xml:space="preserve"> prerequisite</w:t>
            </w:r>
            <w:r>
              <w:rPr>
                <w:b/>
              </w:rPr>
              <w:t>(</w:t>
            </w:r>
            <w:r w:rsidR="00B24563" w:rsidRPr="00992AC1">
              <w:rPr>
                <w:b/>
              </w:rPr>
              <w:t>s</w:t>
            </w:r>
            <w:r>
              <w:rPr>
                <w:b/>
              </w:rPr>
              <w:t>)</w:t>
            </w:r>
            <w:r w:rsidR="00B24563" w:rsidRPr="00992AC1">
              <w:rPr>
                <w:b/>
              </w:rPr>
              <w:t xml:space="preserve"> and minimum grade</w:t>
            </w:r>
            <w:r>
              <w:rPr>
                <w:b/>
              </w:rPr>
              <w:t>(s)</w:t>
            </w:r>
            <w:r w:rsidR="00B24563" w:rsidRPr="00992AC1">
              <w:rPr>
                <w:b/>
              </w:rPr>
              <w:t xml:space="preserve"> </w:t>
            </w:r>
            <w:r w:rsidR="0004692F" w:rsidRPr="00992AC1">
              <w:rPr>
                <w:b/>
              </w:rPr>
              <w:t>(must include minimum grade</w:t>
            </w:r>
            <w:r w:rsidR="00113A3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A9F6A3A" w14:textId="77777777" w:rsidR="0004692F" w:rsidRPr="00EA1C9D" w:rsidRDefault="00EA1C9D" w:rsidP="00EA1C9D">
            <w:pPr>
              <w:spacing w:line="360" w:lineRule="auto"/>
              <w:rPr>
                <w:color w:val="FF0000"/>
              </w:rPr>
            </w:pPr>
            <w:r w:rsidRPr="00EA1C9D">
              <w:rPr>
                <w:color w:val="FF0000"/>
              </w:rPr>
              <w:t>List course prerequisite(s) and minimum grade(s)</w:t>
            </w:r>
          </w:p>
        </w:tc>
      </w:tr>
      <w:tr w:rsidR="00B90C32" w14:paraId="1CD3C67E" w14:textId="77777777" w:rsidTr="00EA0E4B">
        <w:tc>
          <w:tcPr>
            <w:tcW w:w="4765" w:type="dxa"/>
          </w:tcPr>
          <w:p w14:paraId="39A19B19" w14:textId="18D73349" w:rsidR="00B90C32" w:rsidRDefault="00B90C32" w:rsidP="00B90C32">
            <w:pPr>
              <w:rPr>
                <w:b/>
              </w:rPr>
            </w:pPr>
            <w:r>
              <w:rPr>
                <w:b/>
              </w:rPr>
              <w:t>Provide justification for the proposed prerequisite</w:t>
            </w:r>
            <w:r w:rsidR="0061127C">
              <w:rPr>
                <w:b/>
              </w:rPr>
              <w:t>(</w:t>
            </w:r>
            <w:r>
              <w:rPr>
                <w:b/>
              </w:rPr>
              <w:t>s</w:t>
            </w:r>
            <w:r w:rsidR="0061127C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07C7F377" w14:textId="77777777" w:rsidR="00B90C32" w:rsidRPr="00EA1C9D" w:rsidRDefault="00B90C32" w:rsidP="00EA1C9D">
            <w:pPr>
              <w:spacing w:line="360" w:lineRule="auto"/>
              <w:rPr>
                <w:color w:val="FF0000"/>
              </w:rPr>
            </w:pPr>
          </w:p>
        </w:tc>
      </w:tr>
      <w:tr w:rsidR="00B24563" w14:paraId="2C801FBB" w14:textId="77777777" w:rsidTr="00EA0E4B">
        <w:tc>
          <w:tcPr>
            <w:tcW w:w="4765" w:type="dxa"/>
          </w:tcPr>
          <w:p w14:paraId="047206BB" w14:textId="1DD5C120" w:rsidR="00B24563" w:rsidRPr="00992AC1" w:rsidRDefault="00B24563" w:rsidP="0042396F">
            <w:pPr>
              <w:rPr>
                <w:b/>
              </w:rPr>
            </w:pPr>
            <w:r w:rsidRPr="00992AC1">
              <w:rPr>
                <w:b/>
              </w:rPr>
              <w:t>Will students be taking any of the prerequisites listed for this course in different parts of the same term (ex. Term A and Term B)</w:t>
            </w:r>
            <w:r w:rsidR="00DD15C7">
              <w:rPr>
                <w:b/>
              </w:rPr>
              <w:t>?</w:t>
            </w:r>
          </w:p>
        </w:tc>
        <w:sdt>
          <w:sdtPr>
            <w:id w:val="2146243446"/>
            <w:placeholder>
              <w:docPart w:val="4018E4C5FAB349D3859B17BCB6DC091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860" w:type="dxa"/>
              </w:tcPr>
              <w:p w14:paraId="2578F5F3" w14:textId="77777777" w:rsidR="00B24563" w:rsidRDefault="00B227AF" w:rsidP="0004692F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24563" w14:paraId="5CA7B001" w14:textId="77777777" w:rsidTr="00EA0E4B">
        <w:tc>
          <w:tcPr>
            <w:tcW w:w="4765" w:type="dxa"/>
          </w:tcPr>
          <w:p w14:paraId="4A4E021B" w14:textId="331D8D6A" w:rsidR="00B24563" w:rsidRPr="00992AC1" w:rsidRDefault="00EA1C9D" w:rsidP="0004692F">
            <w:pPr>
              <w:spacing w:line="360" w:lineRule="auto"/>
              <w:rPr>
                <w:b/>
              </w:rPr>
            </w:pPr>
            <w:r>
              <w:rPr>
                <w:b/>
              </w:rPr>
              <w:t>List</w:t>
            </w:r>
            <w:r w:rsidR="00B24563" w:rsidRPr="00992AC1">
              <w:rPr>
                <w:b/>
              </w:rPr>
              <w:t xml:space="preserve"> course co</w:t>
            </w:r>
            <w:r w:rsidR="002557B9">
              <w:rPr>
                <w:b/>
              </w:rPr>
              <w:t>-</w:t>
            </w:r>
            <w:r w:rsidR="00B24563" w:rsidRPr="00992AC1">
              <w:rPr>
                <w:b/>
              </w:rPr>
              <w:t>requisites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2DB38FFD" w14:textId="5D7777BF" w:rsidR="0004692F" w:rsidRPr="00EA1C9D" w:rsidRDefault="00EA1C9D" w:rsidP="00EA1C9D">
            <w:pPr>
              <w:spacing w:line="360" w:lineRule="auto"/>
              <w:rPr>
                <w:color w:val="FF0000"/>
              </w:rPr>
            </w:pPr>
            <w:r w:rsidRPr="00EA1C9D">
              <w:rPr>
                <w:color w:val="FF0000"/>
              </w:rPr>
              <w:t>List course co</w:t>
            </w:r>
            <w:r w:rsidR="002557B9">
              <w:rPr>
                <w:color w:val="FF0000"/>
              </w:rPr>
              <w:t>-</w:t>
            </w:r>
            <w:r w:rsidRPr="00EA1C9D">
              <w:rPr>
                <w:color w:val="FF0000"/>
              </w:rPr>
              <w:t xml:space="preserve">requisites </w:t>
            </w:r>
          </w:p>
        </w:tc>
      </w:tr>
      <w:tr w:rsidR="00B90C32" w14:paraId="6F8075AE" w14:textId="77777777" w:rsidTr="00EA0E4B">
        <w:tc>
          <w:tcPr>
            <w:tcW w:w="4765" w:type="dxa"/>
          </w:tcPr>
          <w:p w14:paraId="6E8359F2" w14:textId="0FC6ECCF" w:rsidR="00B90C32" w:rsidRPr="00992AC1" w:rsidRDefault="00B90C32" w:rsidP="0061127C">
            <w:pPr>
              <w:rPr>
                <w:b/>
              </w:rPr>
            </w:pPr>
            <w:r>
              <w:rPr>
                <w:b/>
              </w:rPr>
              <w:t xml:space="preserve">Provide justification for the proposed </w:t>
            </w:r>
            <w:r w:rsidR="0061127C">
              <w:rPr>
                <w:b/>
              </w:rPr>
              <w:t>co</w:t>
            </w:r>
            <w:r w:rsidR="002557B9">
              <w:rPr>
                <w:b/>
              </w:rPr>
              <w:t>-</w:t>
            </w:r>
            <w:r w:rsidR="0061127C">
              <w:rPr>
                <w:b/>
              </w:rPr>
              <w:t>requisite(s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01E8FD3" w14:textId="77777777" w:rsidR="00B90C32" w:rsidRDefault="00B90C32" w:rsidP="00B90C32">
            <w:pPr>
              <w:spacing w:line="360" w:lineRule="auto"/>
            </w:pPr>
          </w:p>
        </w:tc>
      </w:tr>
      <w:tr w:rsidR="00B90C32" w14:paraId="29245319" w14:textId="77777777" w:rsidTr="00EA0E4B">
        <w:tc>
          <w:tcPr>
            <w:tcW w:w="4765" w:type="dxa"/>
          </w:tcPr>
          <w:p w14:paraId="28180110" w14:textId="011CD73A" w:rsidR="00B90C32" w:rsidRPr="00992AC1" w:rsidRDefault="00B90C32" w:rsidP="00B90C32">
            <w:pPr>
              <w:rPr>
                <w:b/>
              </w:rPr>
            </w:pPr>
            <w:r w:rsidRPr="00992AC1">
              <w:rPr>
                <w:b/>
              </w:rPr>
              <w:t>Is any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BED8F77" w14:textId="32AEA911" w:rsidR="00B90C32" w:rsidRPr="00054A5D" w:rsidRDefault="00B90C32" w:rsidP="00B90C32">
            <w:pPr>
              <w:rPr>
                <w:sz w:val="20"/>
                <w:szCs w:val="20"/>
              </w:rPr>
            </w:pPr>
            <w:r w:rsidRPr="00054A5D">
              <w:rPr>
                <w:sz w:val="20"/>
                <w:szCs w:val="20"/>
              </w:rPr>
              <w:t>(Ex. CHM 2032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L, and CHM 2032L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)</w:t>
            </w:r>
          </w:p>
        </w:tc>
        <w:tc>
          <w:tcPr>
            <w:tcW w:w="4860" w:type="dxa"/>
          </w:tcPr>
          <w:p w14:paraId="23A59B1A" w14:textId="77777777" w:rsidR="00B90C32" w:rsidRDefault="002001F8" w:rsidP="00B90C32">
            <w:pPr>
              <w:spacing w:line="360" w:lineRule="auto"/>
            </w:pPr>
            <w:sdt>
              <w:sdtPr>
                <w:id w:val="5757639"/>
                <w:placeholder>
                  <w:docPart w:val="94C2EE45919447CE82E53DEDC843D7A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90C32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233C0A3E" w14:textId="77777777" w:rsidR="00B90C32" w:rsidRDefault="00B90C32" w:rsidP="00B90C32">
            <w:pPr>
              <w:spacing w:line="360" w:lineRule="auto"/>
            </w:pPr>
          </w:p>
          <w:p w14:paraId="51619F2D" w14:textId="7198C7CA" w:rsidR="00B90C32" w:rsidRPr="00BF6A71" w:rsidRDefault="00B90C32" w:rsidP="00B90C32">
            <w:pPr>
              <w:spacing w:line="360" w:lineRule="auto"/>
              <w:rPr>
                <w:color w:val="FF0000"/>
              </w:rPr>
            </w:pPr>
            <w:r w:rsidRPr="00BF6A71">
              <w:rPr>
                <w:color w:val="FF0000"/>
              </w:rPr>
              <w:t>List the co</w:t>
            </w:r>
            <w:r w:rsidR="002557B9">
              <w:rPr>
                <w:color w:val="FF0000"/>
              </w:rPr>
              <w:t>-</w:t>
            </w:r>
            <w:r w:rsidRPr="00BF6A71">
              <w:rPr>
                <w:color w:val="FF0000"/>
              </w:rPr>
              <w:t>requisite</w:t>
            </w:r>
          </w:p>
        </w:tc>
      </w:tr>
      <w:tr w:rsidR="00B90C32" w14:paraId="0F7EADB8" w14:textId="77777777" w:rsidTr="00EA0E4B">
        <w:tc>
          <w:tcPr>
            <w:tcW w:w="4765" w:type="dxa"/>
          </w:tcPr>
          <w:p w14:paraId="7194A013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urse credits or clock hours</w:t>
            </w:r>
          </w:p>
        </w:tc>
        <w:tc>
          <w:tcPr>
            <w:tcW w:w="4860" w:type="dxa"/>
          </w:tcPr>
          <w:p w14:paraId="6DCDE95E" w14:textId="77777777" w:rsidR="00B90C32" w:rsidRDefault="00B90C32" w:rsidP="00B90C32">
            <w:pPr>
              <w:spacing w:line="360" w:lineRule="auto"/>
            </w:pPr>
            <w:r>
              <w:rPr>
                <w:color w:val="FF0000"/>
              </w:rPr>
              <w:t>List course credit or clock hours</w:t>
            </w:r>
          </w:p>
        </w:tc>
      </w:tr>
      <w:tr w:rsidR="00B90C32" w14:paraId="5F389958" w14:textId="77777777" w:rsidTr="00EA0E4B">
        <w:tc>
          <w:tcPr>
            <w:tcW w:w="4765" w:type="dxa"/>
          </w:tcPr>
          <w:p w14:paraId="09DB14FC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ntact hours (faculty load)</w:t>
            </w:r>
          </w:p>
        </w:tc>
        <w:tc>
          <w:tcPr>
            <w:tcW w:w="4860" w:type="dxa"/>
          </w:tcPr>
          <w:p w14:paraId="34C0B04F" w14:textId="77777777" w:rsidR="00B90C32" w:rsidRDefault="00B90C32" w:rsidP="00B90C32">
            <w:pPr>
              <w:spacing w:line="360" w:lineRule="auto"/>
            </w:pPr>
            <w:r>
              <w:rPr>
                <w:color w:val="FF0000"/>
              </w:rPr>
              <w:t>List contact hours</w:t>
            </w:r>
          </w:p>
        </w:tc>
      </w:tr>
      <w:tr w:rsidR="000569C5" w14:paraId="7599B75E" w14:textId="77777777" w:rsidTr="00EA0E4B">
        <w:tc>
          <w:tcPr>
            <w:tcW w:w="4765" w:type="dxa"/>
          </w:tcPr>
          <w:p w14:paraId="40EE19A5" w14:textId="55068FBF" w:rsidR="000569C5" w:rsidRPr="00EA0E4B" w:rsidRDefault="000569C5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Are the Contact hours different from the credit/lecture/lab hours?</w:t>
            </w:r>
          </w:p>
        </w:tc>
        <w:tc>
          <w:tcPr>
            <w:tcW w:w="4860" w:type="dxa"/>
          </w:tcPr>
          <w:p w14:paraId="095AA5DD" w14:textId="77777777" w:rsidR="000569C5" w:rsidRPr="00EA0E4B" w:rsidRDefault="000569C5" w:rsidP="00B90C32">
            <w:pPr>
              <w:spacing w:line="360" w:lineRule="auto"/>
              <w:rPr>
                <w:color w:val="FF0000"/>
              </w:rPr>
            </w:pPr>
          </w:p>
        </w:tc>
      </w:tr>
      <w:tr w:rsidR="00B90C32" w14:paraId="7CD41AD4" w14:textId="77777777" w:rsidTr="00EA0E4B">
        <w:tc>
          <w:tcPr>
            <w:tcW w:w="4765" w:type="dxa"/>
          </w:tcPr>
          <w:p w14:paraId="195FAC39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Select grade mode</w:t>
            </w:r>
          </w:p>
        </w:tc>
        <w:sdt>
          <w:sdtPr>
            <w:id w:val="-1800373654"/>
            <w:placeholder>
              <w:docPart w:val="4F49E72F27CA476E878B737D1A774D5E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4860" w:type="dxa"/>
              </w:tcPr>
              <w:p w14:paraId="065EC5BA" w14:textId="77777777" w:rsidR="00B90C32" w:rsidRPr="00EA0E4B" w:rsidRDefault="00B90C32" w:rsidP="00B90C32">
                <w:pPr>
                  <w:spacing w:line="360" w:lineRule="auto"/>
                </w:pPr>
                <w:r w:rsidRPr="00EA0E4B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90C32" w14:paraId="32B7A6D7" w14:textId="77777777" w:rsidTr="00EA0E4B">
        <w:tc>
          <w:tcPr>
            <w:tcW w:w="4765" w:type="dxa"/>
          </w:tcPr>
          <w:p w14:paraId="701621F0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Credit type</w:t>
            </w:r>
          </w:p>
        </w:tc>
        <w:sdt>
          <w:sdtPr>
            <w:id w:val="240450385"/>
            <w:placeholder>
              <w:docPart w:val="4F49E72F27CA476E878B737D1A774D5E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4860" w:type="dxa"/>
              </w:tcPr>
              <w:p w14:paraId="1C20D5D2" w14:textId="76BA2DCC" w:rsidR="00B90C32" w:rsidRPr="00EA0E4B" w:rsidRDefault="00CD7A16" w:rsidP="00B90C32">
                <w:pPr>
                  <w:spacing w:line="360" w:lineRule="auto"/>
                </w:pPr>
                <w:r w:rsidRPr="00EA0E4B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560B0" w14:paraId="7019CED0" w14:textId="77777777" w:rsidTr="00EA0E4B">
        <w:tc>
          <w:tcPr>
            <w:tcW w:w="4765" w:type="dxa"/>
          </w:tcPr>
          <w:p w14:paraId="7380DE75" w14:textId="358AE8B1" w:rsidR="00E560B0" w:rsidRPr="00EA0E4B" w:rsidRDefault="00E560B0" w:rsidP="00EA0E4B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Possible Delivery Types</w:t>
            </w:r>
            <w:r w:rsidR="00EA0E4B" w:rsidRPr="00EA0E4B">
              <w:rPr>
                <w:b/>
              </w:rPr>
              <w:t xml:space="preserve"> (Online, Blended, On Campus)</w:t>
            </w:r>
          </w:p>
        </w:tc>
        <w:tc>
          <w:tcPr>
            <w:tcW w:w="4860" w:type="dxa"/>
          </w:tcPr>
          <w:p w14:paraId="31E317EE" w14:textId="77777777" w:rsidR="00E560B0" w:rsidRPr="00EA0E4B" w:rsidRDefault="00E560B0" w:rsidP="00B90C32">
            <w:pPr>
              <w:spacing w:line="360" w:lineRule="auto"/>
            </w:pPr>
          </w:p>
        </w:tc>
      </w:tr>
      <w:tr w:rsidR="00B90C32" w14:paraId="6CD2B8B6" w14:textId="77777777" w:rsidTr="00B962B5">
        <w:tc>
          <w:tcPr>
            <w:tcW w:w="9625" w:type="dxa"/>
            <w:gridSpan w:val="2"/>
          </w:tcPr>
          <w:p w14:paraId="4A885FDF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 xml:space="preserve">Course description  </w:t>
            </w:r>
            <w:r w:rsidRPr="00EA0E4B">
              <w:t>(provide below)</w:t>
            </w:r>
          </w:p>
        </w:tc>
      </w:tr>
      <w:tr w:rsidR="00B90C32" w14:paraId="3EF5DB20" w14:textId="77777777" w:rsidTr="00B962B5">
        <w:tc>
          <w:tcPr>
            <w:tcW w:w="9625" w:type="dxa"/>
            <w:gridSpan w:val="2"/>
          </w:tcPr>
          <w:p w14:paraId="6B0521FD" w14:textId="77777777" w:rsidR="00B90C32" w:rsidRPr="00B227AF" w:rsidRDefault="00B90C32" w:rsidP="00B90C32">
            <w:pPr>
              <w:spacing w:line="360" w:lineRule="auto"/>
            </w:pPr>
            <w:r>
              <w:rPr>
                <w:color w:val="FF0000"/>
              </w:rPr>
              <w:t>Type course</w:t>
            </w:r>
            <w:r w:rsidRPr="00B227AF">
              <w:rPr>
                <w:color w:val="FF0000"/>
              </w:rPr>
              <w:t xml:space="preserve"> description here</w:t>
            </w:r>
          </w:p>
        </w:tc>
      </w:tr>
    </w:tbl>
    <w:p w14:paraId="78E429F9" w14:textId="77777777" w:rsidR="00B24563" w:rsidRDefault="00B24563"/>
    <w:p w14:paraId="642B1D02" w14:textId="77777777" w:rsidR="00EA1C9D" w:rsidRDefault="00EA1C9D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4692F" w14:paraId="7FFE1D46" w14:textId="77777777" w:rsidTr="00B962B5">
        <w:tc>
          <w:tcPr>
            <w:tcW w:w="9625" w:type="dxa"/>
          </w:tcPr>
          <w:p w14:paraId="6504B0C3" w14:textId="77777777" w:rsidR="0004692F" w:rsidRPr="00B227AF" w:rsidRDefault="00EA1C9D" w:rsidP="00054A5D">
            <w:pPr>
              <w:spacing w:line="360" w:lineRule="auto"/>
              <w:rPr>
                <w:b/>
              </w:rPr>
            </w:pPr>
            <w:r>
              <w:rPr>
                <w:b/>
              </w:rPr>
              <w:t>G</w:t>
            </w:r>
            <w:r w:rsidR="0004692F" w:rsidRPr="00B227AF">
              <w:rPr>
                <w:b/>
              </w:rPr>
              <w:t xml:space="preserve">eneral topic outline </w:t>
            </w:r>
            <w:r w:rsidR="0004692F" w:rsidRPr="007A2162">
              <w:t>(type in outline below)</w:t>
            </w:r>
          </w:p>
        </w:tc>
      </w:tr>
      <w:tr w:rsidR="0004692F" w14:paraId="387B50DA" w14:textId="77777777" w:rsidTr="00B962B5">
        <w:tc>
          <w:tcPr>
            <w:tcW w:w="9625" w:type="dxa"/>
          </w:tcPr>
          <w:p w14:paraId="52B610F9" w14:textId="77777777" w:rsidR="0004692F" w:rsidRDefault="0004692F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  <w:p w14:paraId="2DB5F4C1" w14:textId="77777777" w:rsidR="007F07C9" w:rsidRDefault="007F07C9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</w:tc>
      </w:tr>
    </w:tbl>
    <w:p w14:paraId="6DD992A2" w14:textId="6650999C" w:rsidR="002213A4" w:rsidRDefault="002213A4"/>
    <w:p w14:paraId="3D21D1AF" w14:textId="77777777" w:rsidR="002213A4" w:rsidRDefault="002213A4">
      <w:r>
        <w:br w:type="page"/>
      </w:r>
    </w:p>
    <w:p w14:paraId="6424795C" w14:textId="77777777" w:rsidR="0004692F" w:rsidRDefault="0004692F"/>
    <w:p w14:paraId="4E9BF997" w14:textId="294C72B5" w:rsidR="007F07C9" w:rsidRDefault="007F07C9">
      <w:r w:rsidRPr="007F07C9">
        <w:rPr>
          <w:b/>
        </w:rPr>
        <w:t>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86941" w14:paraId="73808FEB" w14:textId="77777777" w:rsidTr="00B962B5">
        <w:trPr>
          <w:trHeight w:val="2054"/>
        </w:trPr>
        <w:tc>
          <w:tcPr>
            <w:tcW w:w="9625" w:type="dxa"/>
          </w:tcPr>
          <w:p w14:paraId="6C8A8A30" w14:textId="77777777" w:rsidR="00B90C32" w:rsidRPr="00D00D6B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19E453DE" w14:textId="777777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14:paraId="67722C02" w14:textId="77777777" w:rsidR="00B90C32" w:rsidRPr="001267D2" w:rsidRDefault="00B90C32" w:rsidP="00B90C32">
            <w:pPr>
              <w:shd w:val="clear" w:color="auto" w:fill="FFFFFF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220F4A0E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C6FC9CE" w14:textId="198C29D2" w:rsidR="00B90C32" w:rsidRDefault="00B90C32" w:rsidP="00B90C32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1. Integr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  <w:p w14:paraId="4F7CDACB" w14:textId="3A0E1061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</w:p>
          <w:p w14:paraId="03E2909D" w14:textId="777777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302ACB1" w14:textId="6B182D3B" w:rsidR="00B90C32" w:rsidRDefault="00B90C32" w:rsidP="00B90C32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7668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.  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Supplement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: </w:t>
            </w:r>
          </w:p>
          <w:p w14:paraId="38A7D7B8" w14:textId="77777777" w:rsidR="00B90C32" w:rsidRPr="00631C33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1A0B8A62" w14:textId="2D4CE76C" w:rsidR="00B90C32" w:rsidRDefault="00B90C32" w:rsidP="00B90C32">
            <w:pPr>
              <w:ind w:left="720"/>
              <w:rPr>
                <w:rFonts w:eastAsia="Times New Roman" w:cs="Arial"/>
                <w:b/>
                <w:i/>
                <w:color w:val="000000"/>
              </w:rPr>
            </w:pP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B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301426">
              <w:rPr>
                <w:rFonts w:eastAsia="Times New Roman" w:cs="Arial"/>
                <w:b/>
                <w:color w:val="000000"/>
              </w:rPr>
              <w:t xml:space="preserve">In accordance with Florida Statute 1007.25 concerning the state’s general education core course requirements, this course meets the general education competencies for </w:t>
            </w:r>
            <w:r>
              <w:rPr>
                <w:rFonts w:eastAsia="Times New Roman" w:cs="Arial"/>
                <w:b/>
                <w:i/>
                <w:color w:val="000000"/>
              </w:rPr>
              <w:t>….</w:t>
            </w:r>
          </w:p>
          <w:p w14:paraId="48007EA6" w14:textId="17A1C956" w:rsidR="00B90C32" w:rsidRPr="004B64F6" w:rsidRDefault="004B64F6" w:rsidP="004B64F6">
            <w:pPr>
              <w:ind w:left="720"/>
              <w:rPr>
                <w:rFonts w:eastAsia="Times New Roman" w:cs="Arial"/>
                <w:color w:val="FF0000"/>
              </w:rPr>
            </w:pPr>
            <w:r w:rsidRPr="004B64F6">
              <w:rPr>
                <w:rFonts w:ascii="Calibri" w:eastAsia="Times New Roman" w:hAnsi="Calibri" w:cs="Times New Roman"/>
                <w:color w:val="FF0000"/>
                <w:sz w:val="24"/>
                <w:szCs w:val="24"/>
              </w:rPr>
              <w:t>Part B would only be included in the course outlines of those courses are included in the FSW Catalog as a General Education Core Course. If this is not a core course, then outline letter C would become B.</w:t>
            </w:r>
          </w:p>
          <w:p w14:paraId="56077DE5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7875A0FD" w14:textId="77777777" w:rsidR="00B90C32" w:rsidRDefault="00B90C32" w:rsidP="00B90C32">
            <w:pPr>
              <w:shd w:val="clear" w:color="auto" w:fill="FFFFFF"/>
              <w:ind w:firstLine="30"/>
              <w:rPr>
                <w:b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53AE1234" w14:textId="77777777" w:rsidR="00B90C32" w:rsidRPr="001267D2" w:rsidRDefault="00B90C32" w:rsidP="00B90C32">
            <w:pPr>
              <w:shd w:val="clear" w:color="auto" w:fill="FFFFFF"/>
              <w:ind w:firstLine="3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682BCDBC" w14:textId="0DFAE0B0" w:rsidR="00086941" w:rsidRPr="007F07C9" w:rsidRDefault="00086941" w:rsidP="004B64F6">
            <w:pPr>
              <w:rPr>
                <w:b/>
              </w:rPr>
            </w:pPr>
          </w:p>
        </w:tc>
      </w:tr>
    </w:tbl>
    <w:p w14:paraId="261E166B" w14:textId="77777777" w:rsidR="0004692F" w:rsidRDefault="0004692F"/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9540"/>
      </w:tblGrid>
      <w:tr w:rsidR="00B962B5" w14:paraId="61C29F20" w14:textId="77777777" w:rsidTr="00B962B5">
        <w:tc>
          <w:tcPr>
            <w:tcW w:w="9540" w:type="dxa"/>
          </w:tcPr>
          <w:p w14:paraId="772A51C1" w14:textId="4CC45B66" w:rsidR="00B962B5" w:rsidRPr="00B962B5" w:rsidRDefault="00B962B5" w:rsidP="00B962B5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B962B5">
              <w:rPr>
                <w:rFonts w:asciiTheme="minorHAnsi" w:hAnsiTheme="minorHAnsi"/>
                <w:b/>
                <w:sz w:val="22"/>
                <w:szCs w:val="22"/>
              </w:rPr>
              <w:t xml:space="preserve">Copy and Paste the SCNS Course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Profile</w:t>
            </w:r>
            <w:r w:rsidR="00F33C4C">
              <w:rPr>
                <w:rFonts w:asciiTheme="minorHAnsi" w:hAnsiTheme="minorHAnsi"/>
                <w:b/>
                <w:sz w:val="22"/>
                <w:szCs w:val="22"/>
              </w:rPr>
              <w:t xml:space="preserve"> Description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below </w:t>
            </w:r>
            <w:r w:rsidRPr="00F33C4C">
              <w:rPr>
                <w:rFonts w:asciiTheme="minorHAnsi" w:hAnsiTheme="minorHAnsi"/>
                <w:b/>
                <w:sz w:val="18"/>
                <w:szCs w:val="18"/>
              </w:rPr>
              <w:t>(http://scns.fldoe.org/scns/public/pb_index.jsp)</w:t>
            </w:r>
            <w:r w:rsidR="00F46C89" w:rsidRPr="00F33C4C">
              <w:rPr>
                <w:rFonts w:asciiTheme="minorHAnsi" w:hAnsiTheme="minorHAnsi"/>
                <w:b/>
                <w:sz w:val="18"/>
                <w:szCs w:val="18"/>
              </w:rPr>
              <w:t>.</w:t>
            </w:r>
          </w:p>
          <w:p w14:paraId="5570C1AB" w14:textId="77777777" w:rsidR="00B962B5" w:rsidRDefault="00B962B5"/>
        </w:tc>
      </w:tr>
      <w:tr w:rsidR="00B962B5" w14:paraId="2495C81B" w14:textId="77777777" w:rsidTr="00B962B5">
        <w:tc>
          <w:tcPr>
            <w:tcW w:w="9540" w:type="dxa"/>
          </w:tcPr>
          <w:p w14:paraId="6D84D0FC" w14:textId="77777777" w:rsidR="00B962B5" w:rsidRDefault="00B962B5"/>
          <w:p w14:paraId="1B52557A" w14:textId="77777777" w:rsidR="00B962B5" w:rsidRDefault="00B962B5"/>
          <w:p w14:paraId="40A5DB99" w14:textId="77777777" w:rsidR="00B962B5" w:rsidRDefault="00B962B5"/>
          <w:p w14:paraId="35E651DA" w14:textId="77777777" w:rsidR="00B962B5" w:rsidRDefault="00B962B5"/>
          <w:p w14:paraId="5FDEE6CB" w14:textId="77777777" w:rsidR="00B962B5" w:rsidRDefault="00B962B5"/>
          <w:p w14:paraId="0548E858" w14:textId="77777777" w:rsidR="00B962B5" w:rsidRDefault="00B962B5"/>
          <w:p w14:paraId="59062F57" w14:textId="77777777" w:rsidR="00B962B5" w:rsidRDefault="00B962B5"/>
          <w:p w14:paraId="5D52FF5C" w14:textId="77777777" w:rsidR="00B962B5" w:rsidRDefault="00B962B5"/>
          <w:p w14:paraId="541B55B2" w14:textId="77777777" w:rsidR="00B962B5" w:rsidRDefault="00B962B5"/>
          <w:p w14:paraId="37B36F5F" w14:textId="77777777" w:rsidR="00B962B5" w:rsidRDefault="00B962B5"/>
          <w:p w14:paraId="79C463F4" w14:textId="77777777" w:rsidR="00B962B5" w:rsidRDefault="00B962B5"/>
          <w:p w14:paraId="7E3B7CAD" w14:textId="77777777" w:rsidR="00B962B5" w:rsidRDefault="00B962B5"/>
          <w:p w14:paraId="4B2AEE8F" w14:textId="77777777" w:rsidR="00B962B5" w:rsidRDefault="00B962B5"/>
          <w:p w14:paraId="025F7EF2" w14:textId="77777777" w:rsidR="00B962B5" w:rsidRDefault="00B962B5"/>
        </w:tc>
      </w:tr>
    </w:tbl>
    <w:p w14:paraId="226866B0" w14:textId="7E92B709" w:rsidR="002213A4" w:rsidRDefault="002213A4" w:rsidP="00B962B5">
      <w:pPr>
        <w:spacing w:after="0" w:line="240" w:lineRule="auto"/>
      </w:pPr>
    </w:p>
    <w:p w14:paraId="5D84D359" w14:textId="77777777" w:rsidR="002213A4" w:rsidRDefault="002213A4">
      <w:r>
        <w:br w:type="page"/>
      </w:r>
    </w:p>
    <w:p w14:paraId="2B4B308F" w14:textId="77777777" w:rsidR="00B962B5" w:rsidRDefault="00B962B5" w:rsidP="00B962B5">
      <w:pPr>
        <w:spacing w:after="0" w:line="240" w:lineRule="auto"/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679"/>
        <w:gridCol w:w="4946"/>
      </w:tblGrid>
      <w:tr w:rsidR="00EA1C9D" w14:paraId="068C75DD" w14:textId="77777777" w:rsidTr="00DD1B2F">
        <w:tc>
          <w:tcPr>
            <w:tcW w:w="4679" w:type="dxa"/>
          </w:tcPr>
          <w:p w14:paraId="6B4EDE03" w14:textId="77777777" w:rsidR="00EA1C9D" w:rsidRPr="00EA0E4B" w:rsidRDefault="00EA1C9D" w:rsidP="008F0BBA">
            <w:pPr>
              <w:rPr>
                <w:b/>
              </w:rPr>
            </w:pPr>
            <w:r w:rsidRPr="00EA0E4B">
              <w:rPr>
                <w:b/>
              </w:rPr>
              <w:t>ICS code for this course</w:t>
            </w:r>
          </w:p>
        </w:tc>
        <w:tc>
          <w:tcPr>
            <w:tcW w:w="4946" w:type="dxa"/>
          </w:tcPr>
          <w:p w14:paraId="4BA7FC72" w14:textId="77777777" w:rsidR="00EA1C9D" w:rsidRPr="00EA0E4B" w:rsidRDefault="002001F8" w:rsidP="00B227AF">
            <w:pPr>
              <w:spacing w:line="360" w:lineRule="auto"/>
              <w:rPr>
                <w:color w:val="FF0000"/>
              </w:rPr>
            </w:pPr>
            <w:sdt>
              <w:sdtPr>
                <w:rPr>
                  <w:caps/>
                  <w:color w:val="FF0000"/>
                </w:rPr>
                <w:id w:val="706025929"/>
                <w:placeholder>
                  <w:docPart w:val="5A301E8C697C408FBF5050C338D5B189"/>
                </w:placeholder>
                <w:dropDownList>
                  <w:listItem w:displayText="Choose the appropriate ICS code" w:value="Choose the appropriate ICS code"/>
                  <w:listItem w:displayText="ADVANCED AND PROFESSIONAL - 1.11.01 - AGRICULTURE &amp; NAT. RES." w:value="ADVANCED AND PROFESSIONAL - 1.11.01 - AGRICULTURE &amp; NAT. RES."/>
                  <w:listItem w:displayText="ADVANCED AND PROFESSIONAL - 1.11.02 - ARCHITECTURE &amp; ENVIRONMENT" w:value="ADVANCED AND PROFESSIONAL - 1.11.02 - ARCHITECTURE &amp; ENVIRONMENT"/>
                  <w:listItem w:displayText="ADVANCED AND PROFESSIONAL - 1.11.04 - BIOLOGICAL SCIENCE" w:value="ADVANCED AND PROFESSIONAL - 1.11.04 - BIOLOGICAL SCIENCE"/>
                  <w:listItem w:displayText="ADVANCED AND PROFESSIONAL - 1.11.09 - ENGINEERING" w:value="ADVANCED AND PROFESSIONAL - 1.11.09 - ENGINEERING"/>
                  <w:listItem w:displayText="ADVANCED AND PROFESSIONAL - 1.11.12 - HEALTH PROFESSIONS" w:value="ADVANCED AND PROFESSIONAL - 1.11.12 - HEALTH PROFESSIONS"/>
                  <w:listItem w:displayText="ADVANCED AND PROFESSIONAL - 1.11.19 - PHYSICAL SCIENCES" w:value="ADVANCED AND PROFESSIONAL - 1.11.19 - PHYSICAL SCIENCES"/>
                  <w:listItem w:displayText="ADVANCED AND PROFESSIONAL - 1.12.10 - FINE AND APPLIED ARTS" w:value="ADVANCED AND PROFESSIONAL - 1.12.10 - FINE AND APPLIED ARTS"/>
                  <w:listItem w:displayText="ADVANCED AND PROFESSIONAL - 1.13.11 - FOREIGN LANGUAGES" w:value="ADVANCED AND PROFESSIONAL - 1.13.11 - FOREIGN LANGUAGES"/>
                  <w:listItem w:displayText="ADVANCED AND PROFESSIONAL - 1.13.15 - LETTERS" w:value="ADVANCED AND PROFESSIONAL - 1.13.15 - LETTERS"/>
                  <w:listItem w:displayText="ADVANCED AND PROFESSIONAL - 1.14.08 - EDUCATION" w:value="ADVANCED AND PROFESSIONAL - 1.14.08 - EDUCATION"/>
                  <w:listItem w:displayText="ADVANCED AND PROFESSIONAL - 1.15.05 - BUSINESS AND MANAGEMENT" w:value="ADVANCED AND PROFESSIONAL - 1.15.05 - BUSINESS AND MANAGEMENT"/>
                  <w:listItem w:displayText="ADVANCED AND PROFESSIONAL - 1.16.07 - COMPUTER &amp; INFO SCIENCE" w:value="ADVANCED AND PROFESSIONAL - 1.16.07 - COMPUTER &amp; INFO SCIENCE"/>
                  <w:listItem w:displayText="ADVANCED AND PROFESSIONAL - 1.16.17 - MATHEMATICS" w:value="ADVANCED AND PROFESSIONAL - 1.16.17 - MATHEMATICS"/>
                  <w:listItem w:displayText="ADVANCED AND PROFESSIONAL - 1.17.03 - AREA STUDIES" w:value="ADVANCED AND PROFESSIONAL - 1.17.03 - AREA STUDIES"/>
                  <w:listItem w:displayText="ADVANCED AND PROFESSIONAL - 1.17.20 - PSYCHOLOGY" w:value="ADVANCED AND PROFESSIONAL - 1.17.20 - PSYCHOLOGY"/>
                  <w:listItem w:displayText="ADVANCED AND PROFESSIONAL - 1.17.22 - SOCIAL SCIENCES" w:value="ADVANCED AND PROFESSIONAL - 1.17.22 - SOCIAL SCIENCES"/>
                  <w:listItem w:displayText="ADVANCED AND PROFESSIONAL - 1.18.06 - COMMUNICATIONS" w:value="ADVANCED AND PROFESSIONAL - 1.18.06 - COMMUNICATIONS"/>
                  <w:listItem w:displayText="ADVANCED AND PROFESSIONAL - 1.18.13 - HOME ECONOMICS" w:value="ADVANCED AND PROFESSIONAL - 1.18.13 - HOME ECONOMICS"/>
                  <w:listItem w:displayText="ADVANCED AND PROFESSIONAL - 1.18.14 - LAW" w:value="ADVANCED AND PROFESSIONAL - 1.18.14 - LAW"/>
                  <w:listItem w:displayText="ADVANCED AND PROFESSIONAL - 1.18.16 - LIBRARY SCIENCE" w:value="ADVANCED AND PROFESSIONAL - 1.18.16 - LIBRARY SCIENCE"/>
                  <w:listItem w:displayText="ADVANCED AND PROFESSIONAL - 1.18.18 - MILITARY SCIENCE" w:value="ADVANCED AND PROFESSIONAL - 1.18.18 - MILITARY SCIENCE"/>
                  <w:listItem w:displayText="ADVANCED AND PROFESSIONAL - 1.18.21 - PUBLIC AFFAIRS" w:value="ADVANCED AND PROFESSIONAL - 1.18.21 - PUBLIC AFFAIRS"/>
                  <w:listItem w:displayText="ADVANCED AND PROFESSIONAL - 1.18.23 - THEOLOGY" w:value="ADVANCED AND PROFESSIONAL - 1.18.23 - THEOLOGY"/>
                  <w:listItem w:displayText="ADVANCED AND PROFESSIONAL - 1.18.49 - INTERDISCIPLINARY" w:value="ADVANCED AND PROFESSIONAL - 1.18.49 - INTERDISCIPLINARY"/>
                  <w:listItem w:displayText="POSTSECONDARY VOCATIONAL (PSV) - 1.21.01 - AGRICULTURE" w:value="POSTSECONDARY VOCATIONAL (PSV) - 1.21.01 - AGRICULTURE"/>
                  <w:listItem w:displayText="POSTSECONDARY VOCATIONAL (PSV) - 1.22.01 - MARKETING" w:value="POSTSECONDARY VOCATIONAL (PSV) - 1.22.01 - MARKETING"/>
                  <w:listItem w:displayText="POSTSECONDARY VOCATIONAL (PSV) - 1.23.01 - HEALTH OCCUPATIONS" w:value="POSTSECONDARY VOCATIONAL (PSV) - 1.23.01 - HEALTH OCCUPATIONS"/>
                  <w:listItem w:displayText="POSTSECONDARY VOCATIONAL (PSV) - 1.24.01 - FAMILY AND CONSUMER SCIENCES" w:value="POSTSECONDARY VOCATIONAL (PSV) - 1.24.01 - FAMILY AND CONSUMER SCIENCES"/>
                  <w:listItem w:displayText="POSTSECONDARY VOCATIONAL (PSV) - 1.25.01 - BUSINESS" w:value="POSTSECONDARY VOCATIONAL (PSV) - 1.25.01 - BUSINESS"/>
                  <w:listItem w:displayText="POSTSECONDARY VOCATIONAL (PSV) - 1.26.01 - INDUSTRIAL" w:value="POSTSECONDARY VOCATIONAL (PSV) - 1.26.01 - INDUSTRIAL"/>
                  <w:listItem w:displayText="POSTSECONDARY VOCATIONAL (PSV) - 1.27.01 - PUBLIC SERVICE" w:value="POSTSECONDARY VOCATIONAL (PSV) - 1.27.01 - PUBLIC SERVICE"/>
                  <w:listItem w:displayText="POSTSECONDARY ADULT VOCATIONAL (PSAV) - 1.21.02 - AGRICULTURE" w:value="POSTSECONDARY ADULT VOCATIONAL (PSAV) - 1.21.02 - AGRICULTURE"/>
                  <w:listItem w:displayText="POSTSECONDARY ADULT VOCATIONAL (PSAV) - 1.22.02 - MARKETING" w:value="POSTSECONDARY ADULT VOCATIONAL (PSAV) - 1.22.02 - MARKETING"/>
                  <w:listItem w:displayText="POSTSECONDARY ADULT VOCATIONAL (PSAV) - 1.23.02 - HEALTH OCCUPATIONS" w:value="POSTSECONDARY ADULT VOCATIONAL (PSAV) - 1.23.02 - HEALTH OCCUPATIONS"/>
                  <w:listItem w:displayText="POSTSECONDARY ADULT VOCATIONAL (PSAV) - 1.24.02 - FAMILY AND CONSUMER SCIENCES" w:value="POSTSECONDARY ADULT VOCATIONAL (PSAV) - 1.24.02 - FAMILY AND CONSUMER SCIENCES"/>
                  <w:listItem w:displayText="POSTSECONDARY ADULT VOCATIONAL (PSAV) - 1.25.02 - BUSINESS" w:value="POSTSECONDARY ADULT VOCATIONAL (PSAV) - 1.25.02 - BUSINESS"/>
                  <w:listItem w:displayText="POSTSECONDARY ADULT VOCATIONAL (PSAV) - 1.26.02 - INDUSTRIAL" w:value="POSTSECONDARY ADULT VOCATIONAL (PSAV) - 1.26.02 - INDUSTRIAL"/>
                  <w:listItem w:displayText="POSTSECONDARY ADULT VOCATIONAL (PSAV) - 1.27.02 - PUBLIC SERVICE" w:value="POSTSECONDARY ADULT VOCATIONAL (PSAV) - 1.27.02 - PUBLIC SERVICE"/>
                  <w:listItem w:displayText="ADULT GENERAL EDUCATION - 1.31.01 - COLLEGE PREP" w:value="ADULT GENERAL EDUCATION - 1.31.01 - COLLEGE PREP"/>
                  <w:listItem w:displayText="ADULT GENERAL EDUCATION - 1.31.02 - VOCATIONAL PREP" w:value="ADULT GENERAL EDUCATION - 1.31.02 - VOCATIONAL PREP"/>
                  <w:listItem w:displayText="ADULT GENERAL EDUCATION - 1.31.03 - EAP COLLEGE PREP" w:value="ADULT GENERAL EDUCATION - 1.31.03 - EAP COLLEGE PREP"/>
                  <w:listItem w:displayText="ADULT GENERAL EDUCATION - 1.31.04 - EAP VOCATIONAL PREP" w:value="ADULT GENERAL EDUCATION - 1.31.04 - EAP VOCATIONAL PREP"/>
                  <w:listItem w:displayText="ADULT GENERAL EDUCATION - 1.32.01 - ADULT BASIC" w:value="ADULT GENERAL EDUCATION - 1.32.01 - ADULT BASIC"/>
                  <w:listItem w:displayText="ADULT GENERAL EDUCATION - 1.32.02 - ADULT SECONDARY" w:value="ADULT GENERAL EDUCATION - 1.32.02 - ADULT SECONDARY"/>
                  <w:listItem w:displayText="ADULT GENERAL EDUCATION - 1.32.03 - GED PREP" w:value="ADULT GENERAL EDUCATION - 1.32.03 - GED PREP"/>
                  <w:listItem w:displayText="ADULT GENERAL EDUCATION - 1.32.04 - EAP LITERACY" w:value="ADULT GENERAL EDUCATION - 1.32.04 - EAP LITERACY"/>
                  <w:listItem w:displayText="ADULT GENERAL EDUCATION - 1.33.00 - LIFELONG LEARNING" w:value="ADULT GENERAL EDUCATION - 1.33.00 - LIFELONG LEARNING"/>
                </w:dropDownList>
              </w:sdtPr>
              <w:sdtEndPr/>
              <w:sdtContent>
                <w:r w:rsidR="00831ACB" w:rsidRPr="00EA0E4B">
                  <w:rPr>
                    <w:caps/>
                    <w:color w:val="FF0000"/>
                  </w:rPr>
                  <w:t>Choose the appropriate ICS code</w:t>
                </w:r>
              </w:sdtContent>
            </w:sdt>
          </w:p>
        </w:tc>
      </w:tr>
      <w:tr w:rsidR="00556E99" w14:paraId="4BBB2353" w14:textId="77777777" w:rsidTr="00DD1B2F">
        <w:tc>
          <w:tcPr>
            <w:tcW w:w="4679" w:type="dxa"/>
          </w:tcPr>
          <w:p w14:paraId="1F873231" w14:textId="65470470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Institutional Reporting Code</w:t>
            </w:r>
          </w:p>
        </w:tc>
        <w:sdt>
          <w:sdtPr>
            <w:rPr>
              <w:caps/>
              <w:color w:val="FF0000"/>
            </w:rPr>
            <w:id w:val="-518388425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11101 Agriculture and Nat Res" w:value="11101 Agriculture and Nat Res"/>
              <w:listItem w:displayText="11102 Architecture and Environ" w:value="11102 Architecture and Environ"/>
              <w:listItem w:displayText="11104 Biological Science" w:value="11104 Biological Science"/>
              <w:listItem w:displayText="11109 Engineering" w:value="11109 Engineering"/>
              <w:listItem w:displayText="11112 Health Professions" w:value="11112 Health Professions"/>
              <w:listItem w:displayText="11119 Physical Science" w:value="11119 Physical Science"/>
              <w:listItem w:displayText="11210 Fine and Applied Arts" w:value="11210 Fine and Applied Arts"/>
              <w:listItem w:displayText="11311 Foreign Languages" w:value="11311 Foreign Languages"/>
              <w:listItem w:displayText="11315 Letters" w:value="11315 Letters"/>
              <w:listItem w:displayText="11408 Education" w:value="11408 Education"/>
              <w:listItem w:displayText="11505 Business and Management" w:value="11505 Business and Management"/>
              <w:listItem w:displayText="11607 Computer and Infor Science" w:value="11607 Computer and Infor Science"/>
              <w:listItem w:displayText="11617 Mathematics" w:value="11617 Mathematics"/>
              <w:listItem w:displayText="11703 Area Studies" w:value="11703 Area Studies"/>
              <w:listItem w:displayText="11720 Psychology" w:value="11720 Psychology"/>
              <w:listItem w:displayText="11722 Social Science" w:value="11722 Social Science"/>
              <w:listItem w:displayText="11806 Communications" w:value="11806 Communications"/>
              <w:listItem w:displayText="11813 Home Economics" w:value="11813 Home Economics"/>
              <w:listItem w:displayText="11814 Law" w:value="11814 Law"/>
              <w:listItem w:displayText="11816 Library Science" w:value="11816 Library Science"/>
              <w:listItem w:displayText="11818 Military Science" w:value="11818 Military Science"/>
              <w:listItem w:displayText="11821 Public Affairs" w:value="11821 Public Affairs"/>
            </w:dropDownList>
          </w:sdtPr>
          <w:sdtEndPr/>
          <w:sdtContent>
            <w:tc>
              <w:tcPr>
                <w:tcW w:w="4946" w:type="dxa"/>
              </w:tcPr>
              <w:p w14:paraId="209D405E" w14:textId="23263527" w:rsidR="00556E99" w:rsidRPr="00EA0E4B" w:rsidRDefault="000569C5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B78B5" w14:paraId="0CFD07C9" w14:textId="77777777" w:rsidTr="00DD1B2F">
        <w:tc>
          <w:tcPr>
            <w:tcW w:w="4679" w:type="dxa"/>
          </w:tcPr>
          <w:p w14:paraId="18B8C834" w14:textId="622053C1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671762031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03E5410B" w14:textId="6BAD8574" w:rsidR="001B78B5" w:rsidRPr="00EA0E4B" w:rsidRDefault="001B78B5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B78B5" w14:paraId="55283143" w14:textId="77777777" w:rsidTr="00DD1B2F">
        <w:tc>
          <w:tcPr>
            <w:tcW w:w="4679" w:type="dxa"/>
          </w:tcPr>
          <w:p w14:paraId="55847286" w14:textId="57EEA442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  <w:r w:rsidR="00556E99" w:rsidRPr="00EA0E4B">
              <w:rPr>
                <w:b/>
              </w:rPr>
              <w:t xml:space="preserve">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1567222739"/>
            <w:placeholder>
              <w:docPart w:val="CE75EE94964644C59AD80CE61DE8FEE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552A5C6A" w14:textId="3E7A7A31" w:rsidR="001B78B5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601CD7BD" w14:textId="77777777" w:rsidTr="00DD1B2F">
        <w:tc>
          <w:tcPr>
            <w:tcW w:w="4679" w:type="dxa"/>
          </w:tcPr>
          <w:p w14:paraId="1A6719F7" w14:textId="792065AB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8976432"/>
            <w:placeholder>
              <w:docPart w:val="0733C1773D8F419091B53A9586D1F81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005BE2EA" w14:textId="0EA0DF7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1D2B7B4E" w14:textId="77777777" w:rsidTr="00DD1B2F">
        <w:tc>
          <w:tcPr>
            <w:tcW w:w="4679" w:type="dxa"/>
          </w:tcPr>
          <w:p w14:paraId="432D89BB" w14:textId="2B39F1E9" w:rsidR="00556E99" w:rsidRPr="00EA0E4B" w:rsidRDefault="00556E99" w:rsidP="00556E99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02507713"/>
            <w:placeholder>
              <w:docPart w:val="820EC4A610CC4455B84766CC6B32B52F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45099F27" w14:textId="4148BF6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3785C" w14:paraId="41FF8332" w14:textId="77777777" w:rsidTr="00DD1B2F">
        <w:tc>
          <w:tcPr>
            <w:tcW w:w="4679" w:type="dxa"/>
          </w:tcPr>
          <w:p w14:paraId="55924798" w14:textId="77777777" w:rsidR="00E3785C" w:rsidRPr="007A2162" w:rsidRDefault="00E3785C" w:rsidP="00BE2299">
            <w:pPr>
              <w:rPr>
                <w:b/>
              </w:rPr>
            </w:pPr>
            <w:r w:rsidRPr="007A2162">
              <w:rPr>
                <w:b/>
              </w:rPr>
              <w:t>Should any major restriction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be listed on this course?  If so, </w:t>
            </w:r>
            <w:r w:rsidR="008F0BBA" w:rsidRPr="007A2162">
              <w:rPr>
                <w:b/>
              </w:rPr>
              <w:t>select "</w:t>
            </w:r>
            <w:r w:rsidR="00BE2299" w:rsidRPr="007A2162">
              <w:rPr>
                <w:b/>
              </w:rPr>
              <w:t>yes</w:t>
            </w:r>
            <w:r w:rsidR="008F0BBA" w:rsidRPr="007A2162">
              <w:rPr>
                <w:b/>
              </w:rPr>
              <w:t>" and list</w:t>
            </w:r>
            <w:r w:rsidRPr="007A2162">
              <w:rPr>
                <w:b/>
              </w:rPr>
              <w:t xml:space="preserve"> the appropriate </w:t>
            </w:r>
            <w:r w:rsidR="00970B5D" w:rsidRPr="007A2162">
              <w:rPr>
                <w:b/>
              </w:rPr>
              <w:t xml:space="preserve">major </w:t>
            </w:r>
            <w:r w:rsidRPr="007A2162">
              <w:rPr>
                <w:b/>
              </w:rPr>
              <w:t>restriction code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or select 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no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.</w:t>
            </w:r>
          </w:p>
        </w:tc>
        <w:tc>
          <w:tcPr>
            <w:tcW w:w="4946" w:type="dxa"/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color w:val="auto"/>
              </w:rPr>
            </w:sdtEndPr>
            <w:sdtContent>
              <w:p w14:paraId="67D187C7" w14:textId="77777777" w:rsidR="00B227AF" w:rsidRDefault="00B227AF" w:rsidP="00B227AF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hoose an item.</w:t>
                </w:r>
              </w:p>
            </w:sdtContent>
          </w:sdt>
          <w:p w14:paraId="6C52DD45" w14:textId="77777777" w:rsidR="00B227AF" w:rsidRPr="00B227AF" w:rsidRDefault="00B227AF" w:rsidP="00E3785C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18DD202C" w14:textId="77777777" w:rsidTr="00DD1B2F">
        <w:trPr>
          <w:trHeight w:val="485"/>
        </w:trPr>
        <w:tc>
          <w:tcPr>
            <w:tcW w:w="4679" w:type="dxa"/>
          </w:tcPr>
          <w:p w14:paraId="0258FAFF" w14:textId="77777777" w:rsidR="00E3785C" w:rsidRPr="007A2162" w:rsidRDefault="00BE2299" w:rsidP="00BE2299">
            <w:pPr>
              <w:rPr>
                <w:b/>
              </w:rPr>
            </w:pPr>
            <w:r w:rsidRPr="007A2162">
              <w:rPr>
                <w:b/>
              </w:rPr>
              <w:t xml:space="preserve">Is the </w:t>
            </w:r>
            <w:r w:rsidR="00992AC1" w:rsidRPr="007A2162">
              <w:rPr>
                <w:b/>
              </w:rPr>
              <w:t>course</w:t>
            </w:r>
            <w:r w:rsidR="00E3785C" w:rsidRPr="007A2162">
              <w:rPr>
                <w:b/>
              </w:rPr>
              <w:t xml:space="preserve">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showingPlcHdr/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4946" w:type="dxa"/>
              </w:tcPr>
              <w:p w14:paraId="2AA1B658" w14:textId="77777777" w:rsidR="00E3785C" w:rsidRDefault="00B227AF" w:rsidP="00E3785C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0B3EC28C" w14:textId="77777777" w:rsidTr="00DD1B2F">
        <w:tc>
          <w:tcPr>
            <w:tcW w:w="4679" w:type="dxa"/>
          </w:tcPr>
          <w:p w14:paraId="7627E61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946" w:type="dxa"/>
              </w:tcPr>
              <w:p w14:paraId="73B1E8D9" w14:textId="77777777" w:rsidR="00E3785C" w:rsidRDefault="00B227AF" w:rsidP="00E3785C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298BD249" w14:textId="77777777" w:rsidTr="00DD1B2F">
        <w:tc>
          <w:tcPr>
            <w:tcW w:w="4679" w:type="dxa"/>
          </w:tcPr>
          <w:p w14:paraId="01BA362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946" w:type="dxa"/>
              </w:tcPr>
              <w:p w14:paraId="5FBB251E" w14:textId="77777777" w:rsidR="00E3785C" w:rsidRDefault="00B227AF" w:rsidP="00E3785C">
                <w:pPr>
                  <w:spacing w:line="360" w:lineRule="auto"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0569C5" w14:paraId="3CA1AFBB" w14:textId="77777777" w:rsidTr="00DD1B2F">
        <w:tc>
          <w:tcPr>
            <w:tcW w:w="4679" w:type="dxa"/>
          </w:tcPr>
          <w:p w14:paraId="7BD60E1E" w14:textId="46D65E94" w:rsidR="000569C5" w:rsidRPr="007A2162" w:rsidRDefault="000569C5" w:rsidP="00E3785C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If Replacing a course, combining a Lecture/Lab or splitting a C course – Is there a course equivalency?</w:t>
            </w:r>
          </w:p>
        </w:tc>
        <w:tc>
          <w:tcPr>
            <w:tcW w:w="4946" w:type="dxa"/>
          </w:tcPr>
          <w:p w14:paraId="5DE88776" w14:textId="77777777" w:rsidR="000569C5" w:rsidRDefault="000569C5" w:rsidP="00E3785C">
            <w:pPr>
              <w:spacing w:line="360" w:lineRule="auto"/>
            </w:pPr>
          </w:p>
        </w:tc>
      </w:tr>
      <w:tr w:rsidR="00E3785C" w14:paraId="50532409" w14:textId="77777777" w:rsidTr="00DD1B2F">
        <w:tc>
          <w:tcPr>
            <w:tcW w:w="4679" w:type="dxa"/>
          </w:tcPr>
          <w:p w14:paraId="740EF197" w14:textId="77777777" w:rsidR="00E3785C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</w:t>
            </w:r>
            <w:r w:rsidR="00E3785C" w:rsidRPr="007A2162">
              <w:rPr>
                <w:b/>
              </w:rPr>
              <w:t xml:space="preserve"> course repeatable</w:t>
            </w:r>
            <w:r w:rsidRPr="007A2162">
              <w:rPr>
                <w:b/>
              </w:rPr>
              <w:t>*</w:t>
            </w:r>
            <w:r w:rsidR="00E3785C" w:rsidRPr="007A2162">
              <w:rPr>
                <w:b/>
              </w:rPr>
              <w:t>?</w:t>
            </w:r>
          </w:p>
          <w:p w14:paraId="7C571B19" w14:textId="77777777" w:rsid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3 credit hour course can be repeated 1 time and a student can earn a maximum of 6 credits).  </w:t>
            </w:r>
          </w:p>
          <w:p w14:paraId="34B787FE" w14:textId="77777777" w:rsidR="00BE2299" w:rsidRP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4946" w:type="dxa"/>
          </w:tcPr>
          <w:p w14:paraId="7FE8E320" w14:textId="77777777" w:rsidR="00E3785C" w:rsidRDefault="002001F8" w:rsidP="00E3785C">
            <w:pPr>
              <w:spacing w:line="360" w:lineRule="auto"/>
            </w:pPr>
            <w:sdt>
              <w:sdtPr>
                <w:id w:val="-340167166"/>
                <w:placeholder>
                  <w:docPart w:val="4F4D224582B147FD9AD7D7B78CE222AA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E74AE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245E4A3F" w14:textId="77777777" w:rsidR="00B227AF" w:rsidRDefault="00B227AF" w:rsidP="00DE74AE">
            <w:pPr>
              <w:spacing w:line="360" w:lineRule="auto"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  <w:tr w:rsidR="00BE2299" w14:paraId="797813B5" w14:textId="77777777" w:rsidTr="00DD1B2F">
        <w:tc>
          <w:tcPr>
            <w:tcW w:w="4679" w:type="dxa"/>
          </w:tcPr>
          <w:p w14:paraId="209A3C3F" w14:textId="77777777" w:rsidR="00BE2299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Do you expect to offer this course three times or less (experimental)?</w:t>
            </w:r>
          </w:p>
        </w:tc>
        <w:tc>
          <w:tcPr>
            <w:tcW w:w="4946" w:type="dxa"/>
          </w:tcPr>
          <w:p w14:paraId="58060198" w14:textId="77777777" w:rsidR="00BE2299" w:rsidRDefault="002001F8" w:rsidP="00E3785C">
            <w:pPr>
              <w:spacing w:line="360" w:lineRule="auto"/>
            </w:pPr>
            <w:sdt>
              <w:sdtPr>
                <w:id w:val="8337404"/>
                <w:placeholder>
                  <w:docPart w:val="720954556E104C69804E7C1D590EF502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E2299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</w:tr>
    </w:tbl>
    <w:p w14:paraId="0E9911C0" w14:textId="77777777" w:rsidR="00970B5D" w:rsidRDefault="00970B5D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125"/>
        <w:gridCol w:w="4500"/>
      </w:tblGrid>
      <w:tr w:rsidR="00970B5D" w14:paraId="4787545D" w14:textId="77777777" w:rsidTr="00DD1B2F">
        <w:tc>
          <w:tcPr>
            <w:tcW w:w="9625" w:type="dxa"/>
            <w:gridSpan w:val="2"/>
          </w:tcPr>
          <w:p w14:paraId="214AA421" w14:textId="77777777" w:rsidR="00970B5D" w:rsidRPr="00970B5D" w:rsidRDefault="00970B5D" w:rsidP="00BE2299">
            <w:pPr>
              <w:spacing w:line="360" w:lineRule="auto"/>
              <w:rPr>
                <w:b/>
              </w:rPr>
            </w:pPr>
            <w:r w:rsidRPr="00970B5D">
              <w:rPr>
                <w:b/>
              </w:rPr>
              <w:t>Impact of Course Proposal</w:t>
            </w:r>
          </w:p>
        </w:tc>
      </w:tr>
      <w:tr w:rsidR="00E3785C" w14:paraId="71CFCBB7" w14:textId="77777777" w:rsidTr="00DD1B2F">
        <w:tc>
          <w:tcPr>
            <w:tcW w:w="5125" w:type="dxa"/>
          </w:tcPr>
          <w:p w14:paraId="2DBC4D7A" w14:textId="77777777" w:rsidR="00E3785C" w:rsidRPr="007A2162" w:rsidRDefault="00E3785C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 xml:space="preserve">Will this </w:t>
            </w:r>
            <w:r w:rsidR="00BE2299" w:rsidRPr="007A2162">
              <w:rPr>
                <w:b/>
              </w:rPr>
              <w:t>new</w:t>
            </w:r>
            <w:r w:rsidRPr="007A2162">
              <w:rPr>
                <w:b/>
              </w:rPr>
              <w:t xml:space="preserve"> course proposal impact other courses, programs, departments, or budgets?</w:t>
            </w:r>
          </w:p>
        </w:tc>
        <w:tc>
          <w:tcPr>
            <w:tcW w:w="4500" w:type="dxa"/>
          </w:tcPr>
          <w:p w14:paraId="2BF5050F" w14:textId="77777777" w:rsidR="00E3785C" w:rsidRDefault="002001F8" w:rsidP="00E3785C">
            <w:pPr>
              <w:spacing w:line="360" w:lineRule="auto"/>
            </w:pPr>
            <w:sdt>
              <w:sdtPr>
                <w:id w:val="5757641"/>
                <w:placeholder>
                  <w:docPart w:val="0B30F9912E9246258968F2CB55CF747E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75169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  <w:bookmarkStart w:id="2" w:name="_GoBack"/>
        <w:bookmarkEnd w:id="2"/>
      </w:tr>
      <w:tr w:rsidR="00E3785C" w14:paraId="4FAA8C0F" w14:textId="77777777" w:rsidTr="00DD1B2F">
        <w:tc>
          <w:tcPr>
            <w:tcW w:w="5125" w:type="dxa"/>
          </w:tcPr>
          <w:p w14:paraId="4BC71F52" w14:textId="77777777" w:rsidR="00E3785C" w:rsidRPr="007A2162" w:rsidRDefault="00E3785C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500" w:type="dxa"/>
          </w:tcPr>
          <w:p w14:paraId="31095FBC" w14:textId="77777777" w:rsidR="00E3785C" w:rsidRPr="00E75169" w:rsidRDefault="00E75169" w:rsidP="00E3785C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1F6EB3" w14:paraId="16D03218" w14:textId="77777777" w:rsidTr="00DD1B2F">
        <w:tc>
          <w:tcPr>
            <w:tcW w:w="9625" w:type="dxa"/>
            <w:gridSpan w:val="2"/>
          </w:tcPr>
          <w:p w14:paraId="5CCBF057" w14:textId="77777777" w:rsidR="001F6EB3" w:rsidRPr="007A2162" w:rsidRDefault="001F6EB3" w:rsidP="00E3785C">
            <w:pPr>
              <w:spacing w:line="360" w:lineRule="auto"/>
              <w:rPr>
                <w:b/>
                <w:color w:val="FF0000"/>
              </w:rPr>
            </w:pPr>
            <w:r w:rsidRPr="007A2162">
              <w:rPr>
                <w:b/>
              </w:rPr>
              <w:t>Have you discussed this proposal with anyone (from other departments, programs, or institutions) regarding the impact?  Were any agreements made?  Provide detail information below.</w:t>
            </w:r>
          </w:p>
        </w:tc>
      </w:tr>
    </w:tbl>
    <w:p w14:paraId="62A63068" w14:textId="77777777" w:rsidR="00AD7A41" w:rsidRDefault="00AD7A41">
      <w:r>
        <w:br w:type="page"/>
      </w:r>
    </w:p>
    <w:p w14:paraId="51B55F1B" w14:textId="77777777" w:rsidR="00E3785C" w:rsidRDefault="00E3785C"/>
    <w:p w14:paraId="663F22AF" w14:textId="3EB9BF31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ection II</w:t>
      </w:r>
      <w:r w:rsidR="00AD7A41">
        <w:rPr>
          <w:b/>
          <w:sz w:val="24"/>
          <w:u w:val="single"/>
        </w:rPr>
        <w:t>I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>Justification for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C528D8E" w14:textId="77777777" w:rsidTr="00AD7A41">
        <w:tc>
          <w:tcPr>
            <w:tcW w:w="9576" w:type="dxa"/>
          </w:tcPr>
          <w:p w14:paraId="1F229248" w14:textId="2231BF64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="00DD15C7">
              <w:rPr>
                <w:b/>
              </w:rPr>
              <w:t>.</w:t>
            </w:r>
          </w:p>
        </w:tc>
      </w:tr>
      <w:tr w:rsidR="00970B5D" w14:paraId="545C526E" w14:textId="77777777" w:rsidTr="00AD7A41">
        <w:tc>
          <w:tcPr>
            <w:tcW w:w="9576" w:type="dxa"/>
          </w:tcPr>
          <w:p w14:paraId="560D394E" w14:textId="77777777" w:rsidR="00970B5D" w:rsidRPr="00E75169" w:rsidRDefault="00E75169" w:rsidP="00970B5D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14:paraId="74D331C8" w14:textId="77777777" w:rsidR="00970B5D" w:rsidRDefault="00970B5D"/>
    <w:sectPr w:rsidR="00970B5D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8A9EDB" w14:textId="77777777" w:rsidR="002001F8" w:rsidRDefault="002001F8" w:rsidP="00B24563">
      <w:pPr>
        <w:spacing w:after="0" w:line="240" w:lineRule="auto"/>
      </w:pPr>
      <w:r>
        <w:separator/>
      </w:r>
    </w:p>
  </w:endnote>
  <w:endnote w:type="continuationSeparator" w:id="0">
    <w:p w14:paraId="39DCB268" w14:textId="77777777" w:rsidR="002001F8" w:rsidRDefault="002001F8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8C8BE" w14:textId="41E55C8F" w:rsidR="001F6EB3" w:rsidRDefault="001F6EB3">
    <w:pPr>
      <w:pStyle w:val="Footer"/>
    </w:pPr>
    <w:r>
      <w:t>Revised</w:t>
    </w:r>
    <w:r w:rsidR="002213A4">
      <w:t xml:space="preserve">: </w:t>
    </w:r>
    <w:r>
      <w:t xml:space="preserve"> 11/11, 6/12, 6/13, 7/14</w:t>
    </w:r>
    <w:r w:rsidR="00DA54E3">
      <w:t>, 8/15</w:t>
    </w:r>
    <w:r w:rsidR="009A0D0A">
      <w:t>, 8/16</w:t>
    </w:r>
    <w:r w:rsidR="00E2674E">
      <w:t>, 8/17</w:t>
    </w:r>
    <w:r w:rsidR="00EA0E4B">
      <w:t>, 5/18</w:t>
    </w:r>
    <w:r w:rsidR="00AD7A41">
      <w:t>, 6/18</w:t>
    </w:r>
    <w:r w:rsidR="004051C2">
      <w:t>;10/18</w:t>
    </w:r>
    <w:r w:rsidR="00DD1B2F">
      <w:t>;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C1131D" w14:textId="77777777" w:rsidR="002001F8" w:rsidRDefault="002001F8" w:rsidP="00B24563">
      <w:pPr>
        <w:spacing w:after="0" w:line="240" w:lineRule="auto"/>
      </w:pPr>
      <w:r>
        <w:separator/>
      </w:r>
    </w:p>
  </w:footnote>
  <w:footnote w:type="continuationSeparator" w:id="0">
    <w:p w14:paraId="43122FCF" w14:textId="77777777" w:rsidR="002001F8" w:rsidRDefault="002001F8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8573A" w14:textId="77777777" w:rsidR="00B24563" w:rsidRPr="00B24563" w:rsidRDefault="00B24563" w:rsidP="00113A3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 w:rsidR="00113A30">
      <w:rPr>
        <w:b/>
        <w:color w:val="470A68"/>
        <w:sz w:val="32"/>
      </w:rPr>
      <w:tab/>
    </w:r>
    <w:r w:rsidR="00113A30">
      <w:rPr>
        <w:b/>
        <w:color w:val="470A68"/>
        <w:sz w:val="32"/>
      </w:rPr>
      <w:tab/>
    </w:r>
    <w:r w:rsidR="00113A30">
      <w:rPr>
        <w:noProof/>
      </w:rPr>
      <w:drawing>
        <wp:anchor distT="0" distB="0" distL="114300" distR="114300" simplePos="0" relativeHeight="251658240" behindDoc="1" locked="0" layoutInCell="1" allowOverlap="1" wp14:anchorId="5F110527" wp14:editId="2AFF82B5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90CAC0" w14:textId="77777777" w:rsidR="00B24563" w:rsidRPr="00B24563" w:rsidRDefault="00B24563" w:rsidP="00113A30">
    <w:pPr>
      <w:pStyle w:val="Header"/>
      <w:rPr>
        <w:sz w:val="28"/>
      </w:rPr>
    </w:pPr>
  </w:p>
  <w:p w14:paraId="62BEDBC0" w14:textId="77777777" w:rsidR="00B24563" w:rsidRPr="00B24563" w:rsidRDefault="00D06FF2" w:rsidP="00113A3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</w:t>
    </w:r>
    <w:r w:rsidR="00E75169">
      <w:rPr>
        <w:b/>
        <w:color w:val="470A68"/>
        <w:sz w:val="28"/>
        <w:u w:val="single"/>
      </w:rPr>
      <w:t xml:space="preserve">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F3486"/>
    <w:multiLevelType w:val="hybridMultilevel"/>
    <w:tmpl w:val="98441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1NjezNDMzN7BQ0lEKTi0uzszPAykwrQUA0qqksSwAAAA="/>
  </w:docVars>
  <w:rsids>
    <w:rsidRoot w:val="00FC5BAE"/>
    <w:rsid w:val="000169B7"/>
    <w:rsid w:val="00024F10"/>
    <w:rsid w:val="0004692F"/>
    <w:rsid w:val="00054A5D"/>
    <w:rsid w:val="000569C5"/>
    <w:rsid w:val="00086941"/>
    <w:rsid w:val="000E6709"/>
    <w:rsid w:val="00102591"/>
    <w:rsid w:val="00111AA8"/>
    <w:rsid w:val="00112CD9"/>
    <w:rsid w:val="00113A30"/>
    <w:rsid w:val="00140FDA"/>
    <w:rsid w:val="00167A45"/>
    <w:rsid w:val="00172E75"/>
    <w:rsid w:val="00175745"/>
    <w:rsid w:val="00192A9E"/>
    <w:rsid w:val="00195410"/>
    <w:rsid w:val="001B78B5"/>
    <w:rsid w:val="001E305A"/>
    <w:rsid w:val="001F6EB3"/>
    <w:rsid w:val="002001F8"/>
    <w:rsid w:val="002213A4"/>
    <w:rsid w:val="002323BD"/>
    <w:rsid w:val="002358FC"/>
    <w:rsid w:val="002557B9"/>
    <w:rsid w:val="00271E7F"/>
    <w:rsid w:val="002F62CF"/>
    <w:rsid w:val="00367347"/>
    <w:rsid w:val="00383360"/>
    <w:rsid w:val="00392511"/>
    <w:rsid w:val="003A6AE6"/>
    <w:rsid w:val="003B750E"/>
    <w:rsid w:val="003F15FF"/>
    <w:rsid w:val="004051C2"/>
    <w:rsid w:val="00420FBD"/>
    <w:rsid w:val="0042396F"/>
    <w:rsid w:val="00437722"/>
    <w:rsid w:val="004727CA"/>
    <w:rsid w:val="004813B1"/>
    <w:rsid w:val="004B64F6"/>
    <w:rsid w:val="00527BC4"/>
    <w:rsid w:val="00535E49"/>
    <w:rsid w:val="005518FC"/>
    <w:rsid w:val="00556E99"/>
    <w:rsid w:val="005B4FC2"/>
    <w:rsid w:val="005E5CE7"/>
    <w:rsid w:val="00602236"/>
    <w:rsid w:val="00610F98"/>
    <w:rsid w:val="0061127C"/>
    <w:rsid w:val="006A3BE1"/>
    <w:rsid w:val="006D2DEF"/>
    <w:rsid w:val="00711E54"/>
    <w:rsid w:val="00753DC2"/>
    <w:rsid w:val="00780C6D"/>
    <w:rsid w:val="00782B97"/>
    <w:rsid w:val="007A2162"/>
    <w:rsid w:val="007B7776"/>
    <w:rsid w:val="007C2435"/>
    <w:rsid w:val="007E56F1"/>
    <w:rsid w:val="007E5C08"/>
    <w:rsid w:val="007F07C9"/>
    <w:rsid w:val="00831ACB"/>
    <w:rsid w:val="008668A2"/>
    <w:rsid w:val="008713E3"/>
    <w:rsid w:val="008F0BBA"/>
    <w:rsid w:val="009206C3"/>
    <w:rsid w:val="00931368"/>
    <w:rsid w:val="00941B90"/>
    <w:rsid w:val="00952E48"/>
    <w:rsid w:val="009629DF"/>
    <w:rsid w:val="00970B5D"/>
    <w:rsid w:val="00972398"/>
    <w:rsid w:val="00986D91"/>
    <w:rsid w:val="00992AC1"/>
    <w:rsid w:val="00997400"/>
    <w:rsid w:val="009A0D0A"/>
    <w:rsid w:val="009D3121"/>
    <w:rsid w:val="00A1036B"/>
    <w:rsid w:val="00A73BD8"/>
    <w:rsid w:val="00AA768D"/>
    <w:rsid w:val="00AB6B0E"/>
    <w:rsid w:val="00AD434E"/>
    <w:rsid w:val="00AD7A41"/>
    <w:rsid w:val="00AF7953"/>
    <w:rsid w:val="00B035B8"/>
    <w:rsid w:val="00B227AF"/>
    <w:rsid w:val="00B24563"/>
    <w:rsid w:val="00B87718"/>
    <w:rsid w:val="00B90C32"/>
    <w:rsid w:val="00B94325"/>
    <w:rsid w:val="00B962B5"/>
    <w:rsid w:val="00BA51CC"/>
    <w:rsid w:val="00BD6BE9"/>
    <w:rsid w:val="00BE2299"/>
    <w:rsid w:val="00BF6A71"/>
    <w:rsid w:val="00C25E76"/>
    <w:rsid w:val="00C647CC"/>
    <w:rsid w:val="00C65B67"/>
    <w:rsid w:val="00C84F67"/>
    <w:rsid w:val="00C97FFD"/>
    <w:rsid w:val="00CD7A16"/>
    <w:rsid w:val="00D04C6A"/>
    <w:rsid w:val="00D06FF2"/>
    <w:rsid w:val="00D4466B"/>
    <w:rsid w:val="00D76C62"/>
    <w:rsid w:val="00D8244E"/>
    <w:rsid w:val="00DA49C3"/>
    <w:rsid w:val="00DA54E3"/>
    <w:rsid w:val="00DD15C7"/>
    <w:rsid w:val="00DD1B2F"/>
    <w:rsid w:val="00DD466F"/>
    <w:rsid w:val="00DE004C"/>
    <w:rsid w:val="00DE74AE"/>
    <w:rsid w:val="00E1666B"/>
    <w:rsid w:val="00E2674E"/>
    <w:rsid w:val="00E3785C"/>
    <w:rsid w:val="00E560B0"/>
    <w:rsid w:val="00E75169"/>
    <w:rsid w:val="00EA0E4B"/>
    <w:rsid w:val="00EA1C9D"/>
    <w:rsid w:val="00F33C4C"/>
    <w:rsid w:val="00F35F8A"/>
    <w:rsid w:val="00F36778"/>
    <w:rsid w:val="00F46C89"/>
    <w:rsid w:val="00F658F6"/>
    <w:rsid w:val="00F87E6C"/>
    <w:rsid w:val="00F93107"/>
    <w:rsid w:val="00FB0FFA"/>
    <w:rsid w:val="00FB1F41"/>
    <w:rsid w:val="00FB5FD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F3BE2"/>
  <w15:docId w15:val="{5D2FD8F6-73F4-4960-BF0C-390425AE0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11E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E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E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E54"/>
    <w:rPr>
      <w:b/>
      <w:bCs/>
      <w:sz w:val="20"/>
      <w:szCs w:val="20"/>
    </w:rPr>
  </w:style>
  <w:style w:type="paragraph" w:customStyle="1" w:styleId="Default">
    <w:name w:val="Default"/>
    <w:rsid w:val="00B962B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38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AA1E08" w:rsidP="00AA1E08">
          <w:pPr>
            <w:pStyle w:val="DefaultPlaceholder108206516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4018E4C5FAB349D3859B17BCB6DC0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82A2E-C37E-4AE5-8208-5BDFCB2F3820}"/>
      </w:docPartPr>
      <w:docPartBody>
        <w:p w:rsidR="00093FCE" w:rsidRDefault="00AA1E08" w:rsidP="00AA1E08">
          <w:pPr>
            <w:pStyle w:val="4018E4C5FAB349D3859B17BCB6DC0911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AA1E08" w:rsidP="00AA1E08">
          <w:pPr>
            <w:pStyle w:val="7FC6E508848740EDA6EA34910A5172771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AA1E08" w:rsidP="00AA1E08">
          <w:pPr>
            <w:pStyle w:val="90340251A2DA43D2A5DFE981CA95613D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AA1E08" w:rsidP="00AA1E08">
          <w:pPr>
            <w:pStyle w:val="F37563C904D946B683BBD5E93974D8ED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AA1E08" w:rsidP="00AA1E08">
          <w:pPr>
            <w:pStyle w:val="73021C5AC59C43D6BCF858915FAE65BB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AA1E08" w:rsidP="00AA1E08">
          <w:pPr>
            <w:pStyle w:val="4F4D224582B147FD9AD7D7B78CE222AA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876B01" w:rsidRDefault="00AA1E08" w:rsidP="00AA1E08">
          <w:pPr>
            <w:pStyle w:val="0B30F9912E9246258968F2CB55CF747E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A301E8C697C408FBF5050C338D5B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75C7-29A1-4117-8FC8-CA6B87D3A967}"/>
      </w:docPartPr>
      <w:docPartBody>
        <w:p w:rsidR="00B96B86" w:rsidRDefault="00FB3121" w:rsidP="00FB3121">
          <w:pPr>
            <w:pStyle w:val="5A301E8C697C408FBF5050C338D5B189"/>
          </w:pPr>
          <w:r w:rsidRPr="00DC7C5A">
            <w:rPr>
              <w:rStyle w:val="PlaceholderText"/>
              <w:color w:val="FF0000"/>
            </w:rPr>
            <w:t>SELECT THE APPROPRIATE ICS CODE</w:t>
          </w:r>
        </w:p>
      </w:docPartBody>
    </w:docPart>
    <w:docPart>
      <w:docPartPr>
        <w:name w:val="720954556E104C69804E7C1D590EF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E5EF2-4973-4EF1-B0D4-1F518EE27310}"/>
      </w:docPartPr>
      <w:docPartBody>
        <w:p w:rsidR="00B96B86" w:rsidRDefault="00AA1E08" w:rsidP="00AA1E08">
          <w:pPr>
            <w:pStyle w:val="720954556E104C69804E7C1D590EF502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E042E4A520DE409693E73BED9841E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D4C63-FB80-4020-99B3-B6FCEF88633F}"/>
      </w:docPartPr>
      <w:docPartBody>
        <w:p w:rsidR="006977AE" w:rsidRDefault="00AA1E08" w:rsidP="00AA1E08">
          <w:pPr>
            <w:pStyle w:val="E042E4A520DE409693E73BED9841E6B9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4C2EE45919447CE82E53DEDC843D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8CB76-847D-45DB-A258-0CC1F0B2F1AE}"/>
      </w:docPartPr>
      <w:docPartBody>
        <w:p w:rsidR="00675051" w:rsidRDefault="00AA1E08" w:rsidP="00AA1E08">
          <w:pPr>
            <w:pStyle w:val="94C2EE45919447CE82E53DEDC843D7A8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9E72F27CA476E878B737D1A774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7361E-8396-4CB8-AC5C-B349D40C3E81}"/>
      </w:docPartPr>
      <w:docPartBody>
        <w:p w:rsidR="00675051" w:rsidRDefault="00AA1E08" w:rsidP="00AA1E08">
          <w:pPr>
            <w:pStyle w:val="4F49E72F27CA476E878B737D1A774D5E1"/>
          </w:pPr>
          <w:r w:rsidRPr="00FB7B21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929D6-7112-4179-A1CF-539BA3460349}"/>
      </w:docPartPr>
      <w:docPartBody>
        <w:p w:rsidR="00BF033F" w:rsidRDefault="00E21172"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CE75EE94964644C59AD80CE61DE8F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EB37B-4473-4B8C-BF49-53BFDF5E2A49}"/>
      </w:docPartPr>
      <w:docPartBody>
        <w:p w:rsidR="00BF033F" w:rsidRDefault="00E21172" w:rsidP="00E21172">
          <w:pPr>
            <w:pStyle w:val="CE75EE94964644C59AD80CE61DE8FEED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0733C1773D8F419091B53A9586D1F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1AC02-EE2B-4CD5-9AEF-D0E1E2B803E8}"/>
      </w:docPartPr>
      <w:docPartBody>
        <w:p w:rsidR="00BF033F" w:rsidRDefault="00E21172" w:rsidP="00E21172">
          <w:pPr>
            <w:pStyle w:val="0733C1773D8F419091B53A9586D1F81D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820EC4A610CC4455B84766CC6B32B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CA875-45E5-41FF-9071-7860E4869671}"/>
      </w:docPartPr>
      <w:docPartBody>
        <w:p w:rsidR="00BF033F" w:rsidRDefault="00E21172" w:rsidP="00E21172">
          <w:pPr>
            <w:pStyle w:val="820EC4A610CC4455B84766CC6B32B52F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A3164DA5123B40E98187611A27829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29A16-40D5-4EE2-AEDF-89209DB852DC}"/>
      </w:docPartPr>
      <w:docPartBody>
        <w:p w:rsidR="005058CC" w:rsidRDefault="001A560B" w:rsidP="001A560B">
          <w:pPr>
            <w:pStyle w:val="A3164DA5123B40E98187611A2782965E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FE6AFB804844CB9A3B6F0DA7E72A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99B55-B15A-45EC-B3AF-326C92CB373F}"/>
      </w:docPartPr>
      <w:docPartBody>
        <w:p w:rsidR="005058CC" w:rsidRDefault="001A560B" w:rsidP="001A560B">
          <w:pPr>
            <w:pStyle w:val="8FE6AFB804844CB9A3B6F0DA7E72AE79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0C14568B698A4F3B9B212407337B1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7868C-87B6-4DE8-AEC8-5D0D0528BE35}"/>
      </w:docPartPr>
      <w:docPartBody>
        <w:p w:rsidR="005058CC" w:rsidRDefault="001A560B" w:rsidP="001A560B">
          <w:pPr>
            <w:pStyle w:val="0C14568B698A4F3B9B212407337B1C29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40A3E"/>
    <w:rsid w:val="00093FCE"/>
    <w:rsid w:val="000B7C6F"/>
    <w:rsid w:val="000E35C6"/>
    <w:rsid w:val="00125F2D"/>
    <w:rsid w:val="00165248"/>
    <w:rsid w:val="001A560B"/>
    <w:rsid w:val="002001B7"/>
    <w:rsid w:val="00264D6C"/>
    <w:rsid w:val="002A7991"/>
    <w:rsid w:val="002F43D7"/>
    <w:rsid w:val="00465CB4"/>
    <w:rsid w:val="004660CD"/>
    <w:rsid w:val="004D022F"/>
    <w:rsid w:val="005058CC"/>
    <w:rsid w:val="005E46BC"/>
    <w:rsid w:val="00675051"/>
    <w:rsid w:val="006977AE"/>
    <w:rsid w:val="006D0555"/>
    <w:rsid w:val="006E3C94"/>
    <w:rsid w:val="00735297"/>
    <w:rsid w:val="0077676B"/>
    <w:rsid w:val="007E5B61"/>
    <w:rsid w:val="0085545C"/>
    <w:rsid w:val="00876B01"/>
    <w:rsid w:val="00A974FE"/>
    <w:rsid w:val="00AA0EAB"/>
    <w:rsid w:val="00AA1E08"/>
    <w:rsid w:val="00AB5847"/>
    <w:rsid w:val="00AF05D4"/>
    <w:rsid w:val="00B45568"/>
    <w:rsid w:val="00B96B86"/>
    <w:rsid w:val="00BA3B38"/>
    <w:rsid w:val="00BD5782"/>
    <w:rsid w:val="00BF033F"/>
    <w:rsid w:val="00CA6F2D"/>
    <w:rsid w:val="00D20B64"/>
    <w:rsid w:val="00DE43AC"/>
    <w:rsid w:val="00E21172"/>
    <w:rsid w:val="00E2323E"/>
    <w:rsid w:val="00E96811"/>
    <w:rsid w:val="00EB296E"/>
    <w:rsid w:val="00F30A15"/>
    <w:rsid w:val="00F46D4B"/>
    <w:rsid w:val="00F81DAD"/>
    <w:rsid w:val="00F955D9"/>
    <w:rsid w:val="00FB3121"/>
    <w:rsid w:val="00FD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560B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AF03596063284F53A4B279F6FA8CD81E">
    <w:name w:val="AF03596063284F53A4B279F6FA8CD81E"/>
    <w:rsid w:val="00FB3121"/>
  </w:style>
  <w:style w:type="paragraph" w:customStyle="1" w:styleId="5A301E8C697C408FBF5050C338D5B189">
    <w:name w:val="5A301E8C697C408FBF5050C338D5B189"/>
    <w:rsid w:val="00FB3121"/>
  </w:style>
  <w:style w:type="paragraph" w:customStyle="1" w:styleId="720954556E104C69804E7C1D590EF502">
    <w:name w:val="720954556E104C69804E7C1D590EF502"/>
    <w:rsid w:val="00FB3121"/>
  </w:style>
  <w:style w:type="paragraph" w:customStyle="1" w:styleId="E042E4A520DE409693E73BED9841E6B9">
    <w:name w:val="E042E4A520DE409693E73BED9841E6B9"/>
    <w:rsid w:val="00BA3B38"/>
  </w:style>
  <w:style w:type="paragraph" w:customStyle="1" w:styleId="D548674BDCC0448D992CD2177714453C">
    <w:name w:val="D548674BDCC0448D992CD2177714453C"/>
    <w:rsid w:val="00BA3B38"/>
  </w:style>
  <w:style w:type="paragraph" w:customStyle="1" w:styleId="8FECF118AD4B4B2CB4FE46AA56E35AD7">
    <w:name w:val="8FECF118AD4B4B2CB4FE46AA56E35AD7"/>
    <w:rsid w:val="00BA3B38"/>
  </w:style>
  <w:style w:type="paragraph" w:customStyle="1" w:styleId="E386F3CE79914F25A646E9266C32CEC7">
    <w:name w:val="E386F3CE79914F25A646E9266C32CEC7"/>
    <w:rsid w:val="00BA3B38"/>
  </w:style>
  <w:style w:type="paragraph" w:customStyle="1" w:styleId="9DF3CA3D539E43899C243D9890F2C0AE">
    <w:name w:val="9DF3CA3D539E43899C243D9890F2C0AE"/>
    <w:rsid w:val="00BA3B38"/>
  </w:style>
  <w:style w:type="paragraph" w:customStyle="1" w:styleId="94C2EE45919447CE82E53DEDC843D7A8">
    <w:name w:val="94C2EE45919447CE82E53DEDC843D7A8"/>
    <w:rsid w:val="000E35C6"/>
    <w:pPr>
      <w:spacing w:after="160" w:line="259" w:lineRule="auto"/>
    </w:pPr>
  </w:style>
  <w:style w:type="paragraph" w:customStyle="1" w:styleId="4F49E72F27CA476E878B737D1A774D5E">
    <w:name w:val="4F49E72F27CA476E878B737D1A774D5E"/>
    <w:rsid w:val="000E35C6"/>
    <w:pPr>
      <w:spacing w:after="160" w:line="259" w:lineRule="auto"/>
    </w:pPr>
  </w:style>
  <w:style w:type="paragraph" w:customStyle="1" w:styleId="E042E4A520DE409693E73BED9841E6B91">
    <w:name w:val="E042E4A520DE409693E73BED9841E6B91"/>
    <w:rsid w:val="00AA1E08"/>
    <w:rPr>
      <w:rFonts w:eastAsiaTheme="minorHAnsi"/>
    </w:rPr>
  </w:style>
  <w:style w:type="paragraph" w:customStyle="1" w:styleId="DefaultPlaceholder1082065160">
    <w:name w:val="DefaultPlaceholder_1082065160"/>
    <w:rsid w:val="00AA1E08"/>
    <w:rPr>
      <w:rFonts w:eastAsiaTheme="minorHAnsi"/>
    </w:rPr>
  </w:style>
  <w:style w:type="paragraph" w:customStyle="1" w:styleId="4018E4C5FAB349D3859B17BCB6DC09111">
    <w:name w:val="4018E4C5FAB349D3859B17BCB6DC09111"/>
    <w:rsid w:val="00AA1E08"/>
    <w:rPr>
      <w:rFonts w:eastAsiaTheme="minorHAnsi"/>
    </w:rPr>
  </w:style>
  <w:style w:type="paragraph" w:customStyle="1" w:styleId="94C2EE45919447CE82E53DEDC843D7A81">
    <w:name w:val="94C2EE45919447CE82E53DEDC843D7A81"/>
    <w:rsid w:val="00AA1E08"/>
    <w:rPr>
      <w:rFonts w:eastAsiaTheme="minorHAnsi"/>
    </w:rPr>
  </w:style>
  <w:style w:type="paragraph" w:customStyle="1" w:styleId="4F49E72F27CA476E878B737D1A774D5E1">
    <w:name w:val="4F49E72F27CA476E878B737D1A774D5E1"/>
    <w:rsid w:val="00AA1E08"/>
    <w:rPr>
      <w:rFonts w:eastAsiaTheme="minorHAnsi"/>
    </w:rPr>
  </w:style>
  <w:style w:type="paragraph" w:customStyle="1" w:styleId="7FC6E508848740EDA6EA34910A5172771">
    <w:name w:val="7FC6E508848740EDA6EA34910A5172771"/>
    <w:rsid w:val="00AA1E08"/>
    <w:rPr>
      <w:rFonts w:eastAsiaTheme="minorHAnsi"/>
    </w:rPr>
  </w:style>
  <w:style w:type="paragraph" w:customStyle="1" w:styleId="90340251A2DA43D2A5DFE981CA95613D1">
    <w:name w:val="90340251A2DA43D2A5DFE981CA95613D1"/>
    <w:rsid w:val="00AA1E08"/>
    <w:rPr>
      <w:rFonts w:eastAsiaTheme="minorHAnsi"/>
    </w:rPr>
  </w:style>
  <w:style w:type="paragraph" w:customStyle="1" w:styleId="F37563C904D946B683BBD5E93974D8ED1">
    <w:name w:val="F37563C904D946B683BBD5E93974D8ED1"/>
    <w:rsid w:val="00AA1E08"/>
    <w:rPr>
      <w:rFonts w:eastAsiaTheme="minorHAnsi"/>
    </w:rPr>
  </w:style>
  <w:style w:type="paragraph" w:customStyle="1" w:styleId="73021C5AC59C43D6BCF858915FAE65BB1">
    <w:name w:val="73021C5AC59C43D6BCF858915FAE65BB1"/>
    <w:rsid w:val="00AA1E08"/>
    <w:rPr>
      <w:rFonts w:eastAsiaTheme="minorHAnsi"/>
    </w:rPr>
  </w:style>
  <w:style w:type="paragraph" w:customStyle="1" w:styleId="4F4D224582B147FD9AD7D7B78CE222AA1">
    <w:name w:val="4F4D224582B147FD9AD7D7B78CE222AA1"/>
    <w:rsid w:val="00AA1E08"/>
    <w:rPr>
      <w:rFonts w:eastAsiaTheme="minorHAnsi"/>
    </w:rPr>
  </w:style>
  <w:style w:type="paragraph" w:customStyle="1" w:styleId="720954556E104C69804E7C1D590EF5021">
    <w:name w:val="720954556E104C69804E7C1D590EF5021"/>
    <w:rsid w:val="00AA1E08"/>
    <w:rPr>
      <w:rFonts w:eastAsiaTheme="minorHAnsi"/>
    </w:rPr>
  </w:style>
  <w:style w:type="paragraph" w:customStyle="1" w:styleId="0B30F9912E9246258968F2CB55CF747E1">
    <w:name w:val="0B30F9912E9246258968F2CB55CF747E1"/>
    <w:rsid w:val="00AA1E08"/>
    <w:rPr>
      <w:rFonts w:eastAsiaTheme="minorHAnsi"/>
    </w:rPr>
  </w:style>
  <w:style w:type="paragraph" w:customStyle="1" w:styleId="8FECF118AD4B4B2CB4FE46AA56E35AD71">
    <w:name w:val="8FECF118AD4B4B2CB4FE46AA56E35AD71"/>
    <w:rsid w:val="00AA1E08"/>
    <w:rPr>
      <w:rFonts w:eastAsiaTheme="minorHAnsi"/>
    </w:rPr>
  </w:style>
  <w:style w:type="paragraph" w:customStyle="1" w:styleId="2A732A8D53F4455A8CCAF5A0B521D11D1">
    <w:name w:val="2A732A8D53F4455A8CCAF5A0B521D11D1"/>
    <w:rsid w:val="00AA1E08"/>
    <w:rPr>
      <w:rFonts w:eastAsiaTheme="minorHAnsi"/>
    </w:rPr>
  </w:style>
  <w:style w:type="paragraph" w:customStyle="1" w:styleId="CE75EE94964644C59AD80CE61DE8FEED">
    <w:name w:val="CE75EE94964644C59AD80CE61DE8FEED"/>
    <w:rsid w:val="00E21172"/>
    <w:pPr>
      <w:spacing w:after="160" w:line="259" w:lineRule="auto"/>
    </w:pPr>
  </w:style>
  <w:style w:type="paragraph" w:customStyle="1" w:styleId="0733C1773D8F419091B53A9586D1F81D">
    <w:name w:val="0733C1773D8F419091B53A9586D1F81D"/>
    <w:rsid w:val="00E21172"/>
    <w:pPr>
      <w:spacing w:after="160" w:line="259" w:lineRule="auto"/>
    </w:pPr>
  </w:style>
  <w:style w:type="paragraph" w:customStyle="1" w:styleId="820EC4A610CC4455B84766CC6B32B52F">
    <w:name w:val="820EC4A610CC4455B84766CC6B32B52F"/>
    <w:rsid w:val="00E21172"/>
    <w:pPr>
      <w:spacing w:after="160" w:line="259" w:lineRule="auto"/>
    </w:pPr>
  </w:style>
  <w:style w:type="paragraph" w:customStyle="1" w:styleId="A3164DA5123B40E98187611A2782965E">
    <w:name w:val="A3164DA5123B40E98187611A2782965E"/>
    <w:rsid w:val="001A560B"/>
    <w:pPr>
      <w:spacing w:after="160" w:line="259" w:lineRule="auto"/>
    </w:pPr>
  </w:style>
  <w:style w:type="paragraph" w:customStyle="1" w:styleId="8FE6AFB804844CB9A3B6F0DA7E72AE79">
    <w:name w:val="8FE6AFB804844CB9A3B6F0DA7E72AE79"/>
    <w:rsid w:val="001A560B"/>
    <w:pPr>
      <w:spacing w:after="160" w:line="259" w:lineRule="auto"/>
    </w:pPr>
  </w:style>
  <w:style w:type="paragraph" w:customStyle="1" w:styleId="0C14568B698A4F3B9B212407337B1C29">
    <w:name w:val="0C14568B698A4F3B9B212407337B1C29"/>
    <w:rsid w:val="001A560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16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2</cp:revision>
  <dcterms:created xsi:type="dcterms:W3CDTF">2019-07-14T14:09:00Z</dcterms:created>
  <dcterms:modified xsi:type="dcterms:W3CDTF">2019-07-14T14:09:00Z</dcterms:modified>
</cp:coreProperties>
</file>